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DB0563" w14:textId="77777777" w:rsidR="00EB085C" w:rsidRDefault="0057461F" w:rsidP="0057461F">
      <w:pPr>
        <w:autoSpaceDE w:val="0"/>
        <w:autoSpaceDN w:val="0"/>
        <w:adjustRightInd w:val="0"/>
        <w:rPr>
          <w:rFonts w:ascii="Calibri" w:hAnsi="Calibri" w:cs="TimesNewRomanPS-BoldMT"/>
          <w:b/>
          <w:bCs/>
          <w:sz w:val="22"/>
        </w:rPr>
      </w:pPr>
      <w:r w:rsidRPr="0057461F">
        <w:rPr>
          <w:rFonts w:ascii="Calibri" w:hAnsi="Calibri" w:cs="TimesNewRomanPS-BoldMT"/>
          <w:b/>
          <w:bCs/>
          <w:sz w:val="22"/>
        </w:rPr>
        <w:t xml:space="preserve">Corporate Approval </w:t>
      </w:r>
      <w:r w:rsidR="00F67EF6">
        <w:rPr>
          <w:rFonts w:ascii="Calibri" w:hAnsi="Calibri" w:cs="TimesNewRomanPS-BoldMT"/>
          <w:b/>
          <w:bCs/>
          <w:sz w:val="22"/>
        </w:rPr>
        <w:t>Form</w:t>
      </w:r>
      <w:r w:rsidR="000F104D">
        <w:rPr>
          <w:rFonts w:ascii="Calibri" w:hAnsi="Calibri" w:cs="TimesNewRomanPS-BoldMT"/>
          <w:b/>
          <w:bCs/>
          <w:sz w:val="22"/>
        </w:rPr>
        <w:t xml:space="preserve"> </w:t>
      </w:r>
    </w:p>
    <w:p w14:paraId="60373118" w14:textId="40916746" w:rsidR="0057461F" w:rsidRPr="0057461F" w:rsidRDefault="002B6596" w:rsidP="409C45F9">
      <w:pPr>
        <w:autoSpaceDE w:val="0"/>
        <w:autoSpaceDN w:val="0"/>
        <w:adjustRightInd w:val="0"/>
        <w:rPr>
          <w:rFonts w:ascii="Calibri" w:hAnsi="Calibri" w:cs="TimesNewRomanPS-ItalicMT"/>
          <w:i/>
          <w:iCs/>
          <w:sz w:val="22"/>
        </w:rPr>
      </w:pPr>
      <w:r w:rsidRPr="409C45F9">
        <w:rPr>
          <w:rFonts w:ascii="Calibri" w:hAnsi="Calibri" w:cs="TimesNewRomanPS-ItalicMT"/>
          <w:i/>
          <w:iCs/>
          <w:sz w:val="22"/>
        </w:rPr>
        <w:t>P</w:t>
      </w:r>
      <w:r w:rsidR="006846B3" w:rsidRPr="409C45F9">
        <w:rPr>
          <w:rFonts w:ascii="Calibri" w:hAnsi="Calibri" w:cs="TimesNewRomanPS-ItalicMT"/>
          <w:i/>
          <w:iCs/>
          <w:sz w:val="22"/>
        </w:rPr>
        <w:t xml:space="preserve">lease </w:t>
      </w:r>
      <w:r w:rsidR="0057461F" w:rsidRPr="409C45F9">
        <w:rPr>
          <w:rFonts w:ascii="Calibri" w:hAnsi="Calibri" w:cs="TimesNewRomanPS-ItalicMT"/>
          <w:i/>
          <w:iCs/>
          <w:sz w:val="22"/>
        </w:rPr>
        <w:t>have</w:t>
      </w:r>
      <w:r w:rsidR="000B553C" w:rsidRPr="409C45F9">
        <w:rPr>
          <w:rFonts w:ascii="Calibri" w:hAnsi="Calibri" w:cs="TimesNewRomanPS-ItalicMT"/>
          <w:i/>
          <w:iCs/>
          <w:sz w:val="22"/>
        </w:rPr>
        <w:t xml:space="preserve"> this </w:t>
      </w:r>
      <w:r w:rsidR="00B82FB8" w:rsidRPr="409C45F9">
        <w:rPr>
          <w:rFonts w:ascii="Calibri" w:hAnsi="Calibri" w:cs="TimesNewRomanPS-ItalicMT"/>
          <w:i/>
          <w:iCs/>
          <w:sz w:val="22"/>
        </w:rPr>
        <w:t xml:space="preserve">form </w:t>
      </w:r>
      <w:r w:rsidR="0057461F" w:rsidRPr="409C45F9">
        <w:rPr>
          <w:rFonts w:ascii="Calibri" w:hAnsi="Calibri" w:cs="TimesNewRomanPS-ItalicMT"/>
          <w:i/>
          <w:iCs/>
          <w:sz w:val="22"/>
        </w:rPr>
        <w:t xml:space="preserve">completed by corporate HR </w:t>
      </w:r>
      <w:r w:rsidR="00AA7564" w:rsidRPr="409C45F9">
        <w:rPr>
          <w:rFonts w:ascii="Calibri" w:hAnsi="Calibri" w:cs="TimesNewRomanPS-ItalicMT"/>
          <w:i/>
          <w:iCs/>
          <w:sz w:val="22"/>
        </w:rPr>
        <w:t xml:space="preserve">or </w:t>
      </w:r>
      <w:r w:rsidR="00EE3A94" w:rsidRPr="409C45F9">
        <w:rPr>
          <w:rFonts w:ascii="Calibri" w:hAnsi="Calibri" w:cs="TimesNewRomanPS-ItalicMT"/>
          <w:i/>
          <w:iCs/>
          <w:sz w:val="22"/>
        </w:rPr>
        <w:t xml:space="preserve">an </w:t>
      </w:r>
      <w:r w:rsidR="00AA7564" w:rsidRPr="409C45F9">
        <w:rPr>
          <w:rFonts w:ascii="Calibri" w:hAnsi="Calibri" w:cs="TimesNewRomanPS-ItalicMT"/>
          <w:i/>
          <w:iCs/>
          <w:sz w:val="22"/>
        </w:rPr>
        <w:t xml:space="preserve">appropriate manager </w:t>
      </w:r>
      <w:r w:rsidR="0057461F" w:rsidRPr="409C45F9">
        <w:rPr>
          <w:rFonts w:ascii="Calibri" w:hAnsi="Calibri" w:cs="TimesNewRomanPS-ItalicMT"/>
          <w:i/>
          <w:iCs/>
          <w:sz w:val="22"/>
        </w:rPr>
        <w:t xml:space="preserve">and submitted </w:t>
      </w:r>
      <w:r w:rsidR="008272AB" w:rsidRPr="409C45F9">
        <w:rPr>
          <w:rFonts w:ascii="Calibri" w:hAnsi="Calibri" w:cs="TimesNewRomanPS-ItalicMT"/>
          <w:i/>
          <w:iCs/>
          <w:sz w:val="22"/>
        </w:rPr>
        <w:t xml:space="preserve">to </w:t>
      </w:r>
      <w:r w:rsidR="00242C3B" w:rsidRPr="409C45F9">
        <w:rPr>
          <w:rFonts w:ascii="Calibri" w:hAnsi="Calibri" w:cs="TimesNewRomanPS-ItalicMT"/>
          <w:i/>
          <w:iCs/>
          <w:sz w:val="22"/>
        </w:rPr>
        <w:t xml:space="preserve">The </w:t>
      </w:r>
      <w:r w:rsidR="008272AB" w:rsidRPr="409C45F9">
        <w:rPr>
          <w:rFonts w:ascii="Calibri" w:hAnsi="Calibri" w:cs="TimesNewRomanPS-ItalicMT"/>
          <w:i/>
          <w:iCs/>
          <w:sz w:val="22"/>
        </w:rPr>
        <w:t xml:space="preserve">WICT </w:t>
      </w:r>
      <w:r w:rsidR="00242C3B" w:rsidRPr="409C45F9">
        <w:rPr>
          <w:rFonts w:ascii="Calibri" w:hAnsi="Calibri" w:cs="TimesNewRomanPS-ItalicMT"/>
          <w:i/>
          <w:iCs/>
          <w:sz w:val="22"/>
        </w:rPr>
        <w:t xml:space="preserve">Network </w:t>
      </w:r>
      <w:r w:rsidR="008272AB" w:rsidRPr="409C45F9">
        <w:rPr>
          <w:rFonts w:ascii="Calibri" w:hAnsi="Calibri" w:cs="TimesNewRomanPS-ItalicMT"/>
          <w:i/>
          <w:iCs/>
          <w:sz w:val="22"/>
        </w:rPr>
        <w:t xml:space="preserve">by </w:t>
      </w:r>
      <w:r w:rsidR="00314EA1">
        <w:rPr>
          <w:rFonts w:ascii="Calibri" w:hAnsi="Calibri" w:cs="TimesNewRomanPS-ItalicMT"/>
          <w:b/>
          <w:bCs/>
          <w:i/>
          <w:iCs/>
          <w:sz w:val="22"/>
        </w:rPr>
        <w:t>Thursday</w:t>
      </w:r>
      <w:r w:rsidR="00E1361F">
        <w:rPr>
          <w:rFonts w:ascii="Calibri" w:hAnsi="Calibri" w:cs="TimesNewRomanPS-ItalicMT"/>
          <w:b/>
          <w:bCs/>
          <w:i/>
          <w:iCs/>
          <w:sz w:val="22"/>
        </w:rPr>
        <w:t xml:space="preserve">, </w:t>
      </w:r>
      <w:r w:rsidR="00314EA1">
        <w:rPr>
          <w:rFonts w:ascii="Calibri" w:hAnsi="Calibri" w:cs="TimesNewRomanPS-ItalicMT"/>
          <w:b/>
          <w:bCs/>
          <w:i/>
          <w:iCs/>
          <w:sz w:val="22"/>
        </w:rPr>
        <w:t>March</w:t>
      </w:r>
      <w:r w:rsidR="00190660">
        <w:rPr>
          <w:rFonts w:ascii="Calibri" w:hAnsi="Calibri" w:cs="TimesNewRomanPS-ItalicMT"/>
          <w:b/>
          <w:bCs/>
          <w:i/>
          <w:iCs/>
          <w:sz w:val="22"/>
        </w:rPr>
        <w:t xml:space="preserve"> 1</w:t>
      </w:r>
      <w:r w:rsidR="00314EA1">
        <w:rPr>
          <w:rFonts w:ascii="Calibri" w:hAnsi="Calibri" w:cs="TimesNewRomanPS-ItalicMT"/>
          <w:b/>
          <w:bCs/>
          <w:i/>
          <w:iCs/>
          <w:sz w:val="22"/>
        </w:rPr>
        <w:t>9</w:t>
      </w:r>
      <w:r w:rsidR="00B2309D" w:rsidRPr="409C45F9">
        <w:rPr>
          <w:rFonts w:ascii="Calibri" w:hAnsi="Calibri" w:cs="TimesNewRomanPS-ItalicMT"/>
          <w:b/>
          <w:bCs/>
          <w:i/>
          <w:iCs/>
          <w:sz w:val="22"/>
        </w:rPr>
        <w:t>, 202</w:t>
      </w:r>
      <w:r w:rsidR="00190660">
        <w:rPr>
          <w:rFonts w:ascii="Calibri" w:hAnsi="Calibri" w:cs="TimesNewRomanPS-ItalicMT"/>
          <w:b/>
          <w:bCs/>
          <w:i/>
          <w:iCs/>
          <w:sz w:val="22"/>
        </w:rPr>
        <w:t>6</w:t>
      </w:r>
      <w:r w:rsidR="0057461F" w:rsidRPr="409C45F9">
        <w:rPr>
          <w:rFonts w:ascii="Calibri" w:hAnsi="Calibri" w:cs="TimesNewRomanPS-ItalicMT"/>
          <w:i/>
          <w:iCs/>
          <w:sz w:val="22"/>
        </w:rPr>
        <w:t>. Please print clearly and include all requested information.</w:t>
      </w:r>
    </w:p>
    <w:p w14:paraId="672A6659" w14:textId="77777777" w:rsidR="0057461F" w:rsidRPr="0057461F" w:rsidRDefault="0057461F" w:rsidP="0057461F">
      <w:pPr>
        <w:autoSpaceDE w:val="0"/>
        <w:autoSpaceDN w:val="0"/>
        <w:adjustRightInd w:val="0"/>
        <w:rPr>
          <w:rFonts w:ascii="Calibri" w:hAnsi="Calibri" w:cs="TimesNewRomanPS-BoldMT"/>
          <w:b/>
          <w:bCs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418"/>
        <w:gridCol w:w="8382"/>
      </w:tblGrid>
      <w:tr w:rsidR="00924B15" w:rsidRPr="00591ABD" w14:paraId="38E7D2FD" w14:textId="77777777" w:rsidTr="000B553C">
        <w:trPr>
          <w:trHeight w:val="387"/>
        </w:trPr>
        <w:tc>
          <w:tcPr>
            <w:tcW w:w="2448" w:type="dxa"/>
          </w:tcPr>
          <w:p w14:paraId="317EAE89" w14:textId="318EEEB2" w:rsidR="00924B15" w:rsidRPr="00591ABD" w:rsidRDefault="00924B15" w:rsidP="00591ABD">
            <w:pPr>
              <w:autoSpaceDE w:val="0"/>
              <w:autoSpaceDN w:val="0"/>
              <w:adjustRightInd w:val="0"/>
              <w:rPr>
                <w:rFonts w:ascii="Calibri" w:hAnsi="Calibri" w:cs="TimesNewRomanPSMT"/>
                <w:sz w:val="22"/>
              </w:rPr>
            </w:pPr>
            <w:r w:rsidRPr="00591ABD">
              <w:rPr>
                <w:rFonts w:ascii="Calibri" w:hAnsi="Calibri" w:cs="TimesNewRomanPSMT"/>
                <w:sz w:val="22"/>
              </w:rPr>
              <w:t>Name of Applicant:</w:t>
            </w:r>
          </w:p>
        </w:tc>
        <w:tc>
          <w:tcPr>
            <w:tcW w:w="8568" w:type="dxa"/>
            <w:tcBorders>
              <w:bottom w:val="single" w:sz="4" w:space="0" w:color="auto"/>
            </w:tcBorders>
          </w:tcPr>
          <w:p w14:paraId="0A37501D" w14:textId="77777777" w:rsidR="00924B15" w:rsidRPr="00591ABD" w:rsidRDefault="00924B15" w:rsidP="00591ABD">
            <w:pPr>
              <w:autoSpaceDE w:val="0"/>
              <w:autoSpaceDN w:val="0"/>
              <w:adjustRightInd w:val="0"/>
              <w:rPr>
                <w:rFonts w:ascii="Calibri" w:hAnsi="Calibri" w:cs="TimesNewRomanPSMT"/>
                <w:sz w:val="22"/>
              </w:rPr>
            </w:pPr>
          </w:p>
        </w:tc>
      </w:tr>
      <w:tr w:rsidR="00701928" w:rsidRPr="00591ABD" w14:paraId="7C28358A" w14:textId="77777777" w:rsidTr="000B553C">
        <w:trPr>
          <w:trHeight w:val="387"/>
        </w:trPr>
        <w:tc>
          <w:tcPr>
            <w:tcW w:w="2448" w:type="dxa"/>
            <w:vAlign w:val="bottom"/>
          </w:tcPr>
          <w:p w14:paraId="3FA71FB4" w14:textId="7FA717E3" w:rsidR="00701928" w:rsidRDefault="00701928" w:rsidP="000B553C">
            <w:pPr>
              <w:autoSpaceDE w:val="0"/>
              <w:autoSpaceDN w:val="0"/>
              <w:adjustRightInd w:val="0"/>
              <w:rPr>
                <w:rFonts w:ascii="Calibri" w:hAnsi="Calibri" w:cs="TimesNewRomanPSMT"/>
                <w:sz w:val="22"/>
              </w:rPr>
            </w:pPr>
            <w:r>
              <w:rPr>
                <w:rFonts w:ascii="Calibri" w:hAnsi="Calibri" w:cs="TimesNewRomanPSMT"/>
                <w:sz w:val="22"/>
              </w:rPr>
              <w:t>Title of Applicant</w:t>
            </w:r>
            <w:r w:rsidR="00D21071">
              <w:rPr>
                <w:rFonts w:ascii="Calibri" w:hAnsi="Calibri" w:cs="TimesNewRomanPSMT"/>
                <w:sz w:val="22"/>
              </w:rPr>
              <w:t>:</w:t>
            </w:r>
          </w:p>
        </w:tc>
        <w:tc>
          <w:tcPr>
            <w:tcW w:w="8568" w:type="dxa"/>
            <w:tcBorders>
              <w:top w:val="single" w:sz="4" w:space="0" w:color="auto"/>
              <w:bottom w:val="single" w:sz="4" w:space="0" w:color="auto"/>
            </w:tcBorders>
          </w:tcPr>
          <w:p w14:paraId="5DAB6C7B" w14:textId="77777777" w:rsidR="00701928" w:rsidRPr="00591ABD" w:rsidRDefault="00701928" w:rsidP="00591ABD">
            <w:pPr>
              <w:autoSpaceDE w:val="0"/>
              <w:autoSpaceDN w:val="0"/>
              <w:adjustRightInd w:val="0"/>
              <w:rPr>
                <w:rFonts w:ascii="Calibri" w:hAnsi="Calibri" w:cs="TimesNewRomanPSMT"/>
                <w:sz w:val="22"/>
              </w:rPr>
            </w:pPr>
          </w:p>
        </w:tc>
      </w:tr>
      <w:tr w:rsidR="000B553C" w:rsidRPr="00591ABD" w14:paraId="1DCD1A84" w14:textId="77777777" w:rsidTr="000B553C">
        <w:trPr>
          <w:trHeight w:val="387"/>
        </w:trPr>
        <w:tc>
          <w:tcPr>
            <w:tcW w:w="2448" w:type="dxa"/>
            <w:vAlign w:val="bottom"/>
          </w:tcPr>
          <w:p w14:paraId="433CE3EE" w14:textId="77777777" w:rsidR="000B553C" w:rsidRPr="00591ABD" w:rsidRDefault="000B553C" w:rsidP="000B553C">
            <w:pPr>
              <w:autoSpaceDE w:val="0"/>
              <w:autoSpaceDN w:val="0"/>
              <w:adjustRightInd w:val="0"/>
              <w:rPr>
                <w:rFonts w:ascii="Calibri" w:hAnsi="Calibri" w:cs="TimesNewRomanPSMT"/>
                <w:sz w:val="22"/>
              </w:rPr>
            </w:pPr>
            <w:r>
              <w:rPr>
                <w:rFonts w:ascii="Calibri" w:hAnsi="Calibri" w:cs="TimesNewRomanPSMT"/>
                <w:sz w:val="22"/>
              </w:rPr>
              <w:t>Company:</w:t>
            </w:r>
          </w:p>
        </w:tc>
        <w:tc>
          <w:tcPr>
            <w:tcW w:w="8568" w:type="dxa"/>
            <w:tcBorders>
              <w:top w:val="single" w:sz="4" w:space="0" w:color="auto"/>
              <w:bottom w:val="single" w:sz="4" w:space="0" w:color="auto"/>
            </w:tcBorders>
          </w:tcPr>
          <w:p w14:paraId="02EB378F" w14:textId="77777777" w:rsidR="000B553C" w:rsidRPr="00591ABD" w:rsidRDefault="000B553C" w:rsidP="00591ABD">
            <w:pPr>
              <w:autoSpaceDE w:val="0"/>
              <w:autoSpaceDN w:val="0"/>
              <w:adjustRightInd w:val="0"/>
              <w:rPr>
                <w:rFonts w:ascii="Calibri" w:hAnsi="Calibri" w:cs="TimesNewRomanPSMT"/>
                <w:sz w:val="22"/>
              </w:rPr>
            </w:pPr>
          </w:p>
        </w:tc>
      </w:tr>
      <w:tr w:rsidR="00F127E8" w:rsidRPr="00591ABD" w14:paraId="736182C7" w14:textId="77777777" w:rsidTr="000B553C">
        <w:trPr>
          <w:trHeight w:val="387"/>
        </w:trPr>
        <w:tc>
          <w:tcPr>
            <w:tcW w:w="2448" w:type="dxa"/>
            <w:vAlign w:val="bottom"/>
          </w:tcPr>
          <w:p w14:paraId="16405E88" w14:textId="77777777" w:rsidR="00F127E8" w:rsidRDefault="00F127E8" w:rsidP="000B553C">
            <w:pPr>
              <w:autoSpaceDE w:val="0"/>
              <w:autoSpaceDN w:val="0"/>
              <w:adjustRightInd w:val="0"/>
              <w:rPr>
                <w:rFonts w:ascii="Calibri" w:hAnsi="Calibri" w:cs="TimesNewRomanPSMT"/>
                <w:sz w:val="22"/>
              </w:rPr>
            </w:pPr>
            <w:r>
              <w:rPr>
                <w:rFonts w:ascii="Calibri" w:hAnsi="Calibri" w:cs="TimesNewRomanPSMT"/>
                <w:sz w:val="22"/>
              </w:rPr>
              <w:t>Email Address:</w:t>
            </w:r>
          </w:p>
        </w:tc>
        <w:tc>
          <w:tcPr>
            <w:tcW w:w="8568" w:type="dxa"/>
            <w:tcBorders>
              <w:top w:val="single" w:sz="4" w:space="0" w:color="auto"/>
              <w:bottom w:val="single" w:sz="4" w:space="0" w:color="auto"/>
            </w:tcBorders>
          </w:tcPr>
          <w:p w14:paraId="6A05A809" w14:textId="77777777" w:rsidR="00F127E8" w:rsidRPr="00591ABD" w:rsidRDefault="00F127E8" w:rsidP="00591ABD">
            <w:pPr>
              <w:autoSpaceDE w:val="0"/>
              <w:autoSpaceDN w:val="0"/>
              <w:adjustRightInd w:val="0"/>
              <w:rPr>
                <w:rFonts w:ascii="Calibri" w:hAnsi="Calibri" w:cs="TimesNewRomanPSMT"/>
                <w:sz w:val="22"/>
              </w:rPr>
            </w:pPr>
          </w:p>
        </w:tc>
      </w:tr>
    </w:tbl>
    <w:p w14:paraId="5A39BBE3" w14:textId="77777777" w:rsidR="0057461F" w:rsidRDefault="0057461F" w:rsidP="0057461F">
      <w:pPr>
        <w:autoSpaceDE w:val="0"/>
        <w:autoSpaceDN w:val="0"/>
        <w:adjustRightInd w:val="0"/>
        <w:rPr>
          <w:rFonts w:ascii="Calibri" w:hAnsi="Calibri" w:cs="TimesNewRomanPSMT"/>
          <w:sz w:val="22"/>
        </w:rPr>
      </w:pPr>
    </w:p>
    <w:p w14:paraId="036ED89B" w14:textId="77777777" w:rsidR="0057461F" w:rsidRPr="00701928" w:rsidRDefault="0057461F" w:rsidP="0057461F">
      <w:pPr>
        <w:autoSpaceDE w:val="0"/>
        <w:autoSpaceDN w:val="0"/>
        <w:adjustRightInd w:val="0"/>
        <w:rPr>
          <w:rFonts w:ascii="Calibri" w:hAnsi="Calibri" w:cs="TimesNewRomanPS-BoldMT"/>
          <w:b/>
          <w:bCs/>
          <w:sz w:val="22"/>
          <w:u w:val="single"/>
        </w:rPr>
      </w:pPr>
      <w:r w:rsidRPr="0057461F">
        <w:rPr>
          <w:rFonts w:ascii="Calibri" w:hAnsi="Calibri" w:cs="TimesNewRomanPS-BoldMT"/>
          <w:b/>
          <w:bCs/>
          <w:sz w:val="22"/>
          <w:u w:val="single"/>
        </w:rPr>
        <w:t>H</w:t>
      </w:r>
      <w:r w:rsidR="00AA7564">
        <w:rPr>
          <w:rFonts w:ascii="Calibri" w:hAnsi="Calibri" w:cs="TimesNewRomanPS-BoldMT"/>
          <w:b/>
          <w:bCs/>
          <w:sz w:val="22"/>
          <w:u w:val="single"/>
        </w:rPr>
        <w:t>R or APPROPRIATE MANAGER</w:t>
      </w:r>
      <w:r w:rsidR="00701928">
        <w:rPr>
          <w:rFonts w:ascii="Calibri" w:hAnsi="Calibri" w:cs="TimesNewRomanPS-BoldMT"/>
          <w:b/>
          <w:bCs/>
          <w:sz w:val="22"/>
          <w:u w:val="single"/>
        </w:rPr>
        <w:t xml:space="preserve"> CONTACT INFORMATION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22"/>
        <w:gridCol w:w="9178"/>
      </w:tblGrid>
      <w:tr w:rsidR="00924B15" w:rsidRPr="00591ABD" w14:paraId="7B6F25B4" w14:textId="77777777" w:rsidTr="000D051A">
        <w:trPr>
          <w:trHeight w:val="387"/>
        </w:trPr>
        <w:tc>
          <w:tcPr>
            <w:tcW w:w="1638" w:type="dxa"/>
            <w:vAlign w:val="bottom"/>
          </w:tcPr>
          <w:p w14:paraId="07872F34" w14:textId="77777777" w:rsidR="00924B15" w:rsidRPr="00591ABD" w:rsidRDefault="00924B15" w:rsidP="000D051A">
            <w:pPr>
              <w:autoSpaceDE w:val="0"/>
              <w:autoSpaceDN w:val="0"/>
              <w:adjustRightInd w:val="0"/>
              <w:rPr>
                <w:rFonts w:ascii="Calibri" w:hAnsi="Calibri" w:cs="TimesNewRomanPS-BoldMT"/>
                <w:bCs/>
                <w:sz w:val="22"/>
              </w:rPr>
            </w:pPr>
            <w:r w:rsidRPr="00591ABD">
              <w:rPr>
                <w:rFonts w:ascii="Calibri" w:hAnsi="Calibri" w:cs="TimesNewRomanPS-BoldMT"/>
                <w:bCs/>
                <w:sz w:val="22"/>
              </w:rPr>
              <w:t>Contact Name:</w:t>
            </w:r>
          </w:p>
        </w:tc>
        <w:tc>
          <w:tcPr>
            <w:tcW w:w="9378" w:type="dxa"/>
            <w:tcBorders>
              <w:bottom w:val="single" w:sz="4" w:space="0" w:color="auto"/>
            </w:tcBorders>
            <w:vAlign w:val="bottom"/>
          </w:tcPr>
          <w:p w14:paraId="41C8F396" w14:textId="77777777" w:rsidR="00924B15" w:rsidRPr="00591ABD" w:rsidRDefault="00924B15" w:rsidP="000D051A">
            <w:pPr>
              <w:autoSpaceDE w:val="0"/>
              <w:autoSpaceDN w:val="0"/>
              <w:adjustRightInd w:val="0"/>
              <w:rPr>
                <w:rFonts w:ascii="Calibri" w:hAnsi="Calibri" w:cs="TimesNewRomanPS-BoldMT"/>
                <w:bCs/>
                <w:sz w:val="22"/>
              </w:rPr>
            </w:pPr>
          </w:p>
        </w:tc>
      </w:tr>
      <w:tr w:rsidR="00924B15" w:rsidRPr="00591ABD" w14:paraId="3728E60B" w14:textId="77777777" w:rsidTr="00076A72">
        <w:trPr>
          <w:trHeight w:val="458"/>
        </w:trPr>
        <w:tc>
          <w:tcPr>
            <w:tcW w:w="1638" w:type="dxa"/>
            <w:vAlign w:val="bottom"/>
          </w:tcPr>
          <w:p w14:paraId="4F1CBC6F" w14:textId="77777777" w:rsidR="00924B15" w:rsidRPr="00591ABD" w:rsidRDefault="00924B15" w:rsidP="000D051A">
            <w:pPr>
              <w:autoSpaceDE w:val="0"/>
              <w:autoSpaceDN w:val="0"/>
              <w:adjustRightInd w:val="0"/>
              <w:rPr>
                <w:rFonts w:ascii="Calibri" w:hAnsi="Calibri" w:cs="TimesNewRomanPS-BoldMT"/>
                <w:bCs/>
                <w:sz w:val="22"/>
              </w:rPr>
            </w:pPr>
            <w:r w:rsidRPr="00591ABD">
              <w:rPr>
                <w:rFonts w:ascii="Calibri" w:hAnsi="Calibri" w:cs="TimesNewRomanPS-BoldMT"/>
                <w:bCs/>
                <w:sz w:val="22"/>
              </w:rPr>
              <w:t>Title:</w:t>
            </w:r>
          </w:p>
        </w:tc>
        <w:tc>
          <w:tcPr>
            <w:tcW w:w="9378" w:type="dxa"/>
            <w:tcBorders>
              <w:bottom w:val="single" w:sz="4" w:space="0" w:color="auto"/>
            </w:tcBorders>
            <w:vAlign w:val="bottom"/>
          </w:tcPr>
          <w:p w14:paraId="72A3D3EC" w14:textId="77777777" w:rsidR="00924B15" w:rsidRPr="00591ABD" w:rsidRDefault="00924B15" w:rsidP="000D051A">
            <w:pPr>
              <w:autoSpaceDE w:val="0"/>
              <w:autoSpaceDN w:val="0"/>
              <w:adjustRightInd w:val="0"/>
              <w:rPr>
                <w:rFonts w:ascii="Calibri" w:hAnsi="Calibri" w:cs="TimesNewRomanPS-BoldMT"/>
                <w:bCs/>
                <w:sz w:val="22"/>
              </w:rPr>
            </w:pPr>
          </w:p>
        </w:tc>
      </w:tr>
      <w:tr w:rsidR="00924B15" w:rsidRPr="00591ABD" w14:paraId="74CED8B4" w14:textId="77777777" w:rsidTr="00076A72">
        <w:trPr>
          <w:trHeight w:val="422"/>
        </w:trPr>
        <w:tc>
          <w:tcPr>
            <w:tcW w:w="1638" w:type="dxa"/>
            <w:vAlign w:val="bottom"/>
          </w:tcPr>
          <w:p w14:paraId="78A52ED3" w14:textId="77777777" w:rsidR="00924B15" w:rsidRPr="00591ABD" w:rsidRDefault="00924B15" w:rsidP="000D051A">
            <w:pPr>
              <w:autoSpaceDE w:val="0"/>
              <w:autoSpaceDN w:val="0"/>
              <w:adjustRightInd w:val="0"/>
              <w:rPr>
                <w:rFonts w:ascii="Calibri" w:hAnsi="Calibri" w:cs="TimesNewRomanPS-BoldMT"/>
                <w:bCs/>
                <w:sz w:val="22"/>
              </w:rPr>
            </w:pPr>
            <w:r w:rsidRPr="00591ABD">
              <w:rPr>
                <w:rFonts w:ascii="Calibri" w:hAnsi="Calibri" w:cs="TimesNewRomanPS-BoldMT"/>
                <w:bCs/>
                <w:sz w:val="22"/>
              </w:rPr>
              <w:t>Phone:</w:t>
            </w:r>
          </w:p>
        </w:tc>
        <w:tc>
          <w:tcPr>
            <w:tcW w:w="9378" w:type="dxa"/>
            <w:tcBorders>
              <w:bottom w:val="single" w:sz="4" w:space="0" w:color="auto"/>
            </w:tcBorders>
            <w:vAlign w:val="bottom"/>
          </w:tcPr>
          <w:p w14:paraId="0D0B940D" w14:textId="77777777" w:rsidR="00924B15" w:rsidRPr="00591ABD" w:rsidRDefault="00924B15" w:rsidP="000D051A">
            <w:pPr>
              <w:autoSpaceDE w:val="0"/>
              <w:autoSpaceDN w:val="0"/>
              <w:adjustRightInd w:val="0"/>
              <w:rPr>
                <w:rFonts w:ascii="Calibri" w:hAnsi="Calibri" w:cs="TimesNewRomanPS-BoldMT"/>
                <w:bCs/>
                <w:sz w:val="22"/>
              </w:rPr>
            </w:pPr>
          </w:p>
        </w:tc>
      </w:tr>
      <w:tr w:rsidR="00924B15" w:rsidRPr="00591ABD" w14:paraId="084443D4" w14:textId="77777777" w:rsidTr="00076A72">
        <w:trPr>
          <w:trHeight w:val="458"/>
        </w:trPr>
        <w:tc>
          <w:tcPr>
            <w:tcW w:w="1638" w:type="dxa"/>
            <w:vAlign w:val="bottom"/>
          </w:tcPr>
          <w:p w14:paraId="1A3D61FB" w14:textId="77777777" w:rsidR="00924B15" w:rsidRPr="00591ABD" w:rsidRDefault="00924B15" w:rsidP="000D051A">
            <w:pPr>
              <w:autoSpaceDE w:val="0"/>
              <w:autoSpaceDN w:val="0"/>
              <w:adjustRightInd w:val="0"/>
              <w:rPr>
                <w:rFonts w:ascii="Calibri" w:hAnsi="Calibri" w:cs="TimesNewRomanPS-BoldMT"/>
                <w:bCs/>
                <w:sz w:val="22"/>
              </w:rPr>
            </w:pPr>
            <w:r w:rsidRPr="00591ABD">
              <w:rPr>
                <w:rFonts w:ascii="Calibri" w:hAnsi="Calibri" w:cs="TimesNewRomanPS-BoldMT"/>
                <w:bCs/>
                <w:sz w:val="22"/>
              </w:rPr>
              <w:t>Email:</w:t>
            </w:r>
          </w:p>
        </w:tc>
        <w:tc>
          <w:tcPr>
            <w:tcW w:w="9378" w:type="dxa"/>
            <w:tcBorders>
              <w:bottom w:val="single" w:sz="4" w:space="0" w:color="auto"/>
            </w:tcBorders>
            <w:vAlign w:val="bottom"/>
          </w:tcPr>
          <w:p w14:paraId="0E27B00A" w14:textId="77777777" w:rsidR="00924B15" w:rsidRPr="00591ABD" w:rsidRDefault="00924B15" w:rsidP="000D051A">
            <w:pPr>
              <w:autoSpaceDE w:val="0"/>
              <w:autoSpaceDN w:val="0"/>
              <w:adjustRightInd w:val="0"/>
              <w:rPr>
                <w:rFonts w:ascii="Calibri" w:hAnsi="Calibri" w:cs="TimesNewRomanPS-BoldMT"/>
                <w:bCs/>
                <w:sz w:val="22"/>
              </w:rPr>
            </w:pPr>
          </w:p>
        </w:tc>
      </w:tr>
    </w:tbl>
    <w:p w14:paraId="60061E4C" w14:textId="77777777" w:rsidR="0057461F" w:rsidRDefault="0057461F" w:rsidP="0057461F">
      <w:pPr>
        <w:autoSpaceDE w:val="0"/>
        <w:autoSpaceDN w:val="0"/>
        <w:adjustRightInd w:val="0"/>
        <w:rPr>
          <w:rFonts w:ascii="Calibri" w:hAnsi="Calibri" w:cs="TimesNewRomanPS-BoldMT"/>
          <w:bCs/>
          <w:sz w:val="22"/>
        </w:rPr>
      </w:pPr>
    </w:p>
    <w:p w14:paraId="285DD8BA" w14:textId="77777777" w:rsidR="0057461F" w:rsidRPr="0057461F" w:rsidRDefault="0057461F" w:rsidP="0057461F">
      <w:pPr>
        <w:autoSpaceDE w:val="0"/>
        <w:autoSpaceDN w:val="0"/>
        <w:adjustRightInd w:val="0"/>
        <w:rPr>
          <w:rFonts w:ascii="Calibri" w:hAnsi="Calibri" w:cs="TimesNewRomanPSMT"/>
          <w:sz w:val="22"/>
        </w:rPr>
      </w:pPr>
      <w:r>
        <w:rPr>
          <w:rFonts w:ascii="Calibri" w:hAnsi="Calibri" w:cs="TimesNewRomanPS-BoldMT"/>
          <w:bCs/>
          <w:sz w:val="22"/>
        </w:rPr>
        <w:t>Does your company endorse t</w:t>
      </w:r>
      <w:r w:rsidRPr="0057461F">
        <w:rPr>
          <w:rFonts w:ascii="Calibri" w:hAnsi="Calibri" w:cs="TimesNewRomanPS-BoldMT"/>
          <w:bCs/>
          <w:sz w:val="22"/>
        </w:rPr>
        <w:t xml:space="preserve">his </w:t>
      </w:r>
      <w:r>
        <w:rPr>
          <w:rFonts w:ascii="Calibri" w:hAnsi="Calibri" w:cs="TimesNewRomanPS-BoldMT"/>
          <w:bCs/>
          <w:sz w:val="22"/>
        </w:rPr>
        <w:t>c</w:t>
      </w:r>
      <w:r w:rsidRPr="0057461F">
        <w:rPr>
          <w:rFonts w:ascii="Calibri" w:hAnsi="Calibri" w:cs="TimesNewRomanPS-BoldMT"/>
          <w:bCs/>
          <w:sz w:val="22"/>
        </w:rPr>
        <w:t xml:space="preserve">andidate to </w:t>
      </w:r>
      <w:r>
        <w:rPr>
          <w:rFonts w:ascii="Calibri" w:hAnsi="Calibri" w:cs="TimesNewRomanPS-BoldMT"/>
          <w:bCs/>
          <w:sz w:val="22"/>
        </w:rPr>
        <w:t>b</w:t>
      </w:r>
      <w:r w:rsidRPr="0057461F">
        <w:rPr>
          <w:rFonts w:ascii="Calibri" w:hAnsi="Calibri" w:cs="TimesNewRomanPS-BoldMT"/>
          <w:bCs/>
          <w:sz w:val="22"/>
        </w:rPr>
        <w:t xml:space="preserve">ecome a </w:t>
      </w:r>
      <w:r>
        <w:rPr>
          <w:rFonts w:ascii="Calibri" w:hAnsi="Calibri" w:cs="TimesNewRomanPS-BoldMT"/>
          <w:bCs/>
          <w:sz w:val="22"/>
        </w:rPr>
        <w:t xml:space="preserve">BMLI </w:t>
      </w:r>
      <w:r w:rsidR="00AB4CB3">
        <w:rPr>
          <w:rFonts w:ascii="Calibri" w:hAnsi="Calibri" w:cs="TimesNewRomanPS-BoldMT"/>
          <w:bCs/>
          <w:sz w:val="22"/>
        </w:rPr>
        <w:t>participant</w:t>
      </w:r>
      <w:r w:rsidRPr="0057461F">
        <w:rPr>
          <w:rFonts w:ascii="Calibri" w:hAnsi="Calibri" w:cs="TimesNewRomanPS-BoldMT"/>
          <w:bCs/>
          <w:sz w:val="22"/>
        </w:rPr>
        <w:t xml:space="preserve">? </w:t>
      </w:r>
      <w:r w:rsidRPr="0057461F">
        <w:rPr>
          <w:rFonts w:ascii="Calibri" w:hAnsi="Calibri" w:cs="TimesNewRomanPSMT"/>
          <w:sz w:val="22"/>
        </w:rPr>
        <w:t xml:space="preserve">[ </w:t>
      </w:r>
      <w:r w:rsidR="007F7994" w:rsidRPr="0057461F">
        <w:rPr>
          <w:rFonts w:ascii="Calibri" w:hAnsi="Calibri" w:cs="TimesNewRomanPSMT"/>
          <w:sz w:val="22"/>
        </w:rPr>
        <w:t xml:space="preserve"> ]</w:t>
      </w:r>
      <w:r w:rsidRPr="0057461F">
        <w:rPr>
          <w:rFonts w:ascii="Calibri" w:hAnsi="Calibri" w:cs="TimesNewRomanPSMT"/>
          <w:sz w:val="22"/>
        </w:rPr>
        <w:t xml:space="preserve"> Yes [   ] No</w:t>
      </w:r>
    </w:p>
    <w:p w14:paraId="44EAFD9C" w14:textId="77777777" w:rsidR="0057461F" w:rsidRPr="0057461F" w:rsidRDefault="0057461F" w:rsidP="0057461F">
      <w:pPr>
        <w:autoSpaceDE w:val="0"/>
        <w:autoSpaceDN w:val="0"/>
        <w:adjustRightInd w:val="0"/>
        <w:rPr>
          <w:rFonts w:ascii="Calibri" w:hAnsi="Calibri" w:cs="TimesNewRomanPS-BoldMT"/>
          <w:bCs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19"/>
        <w:gridCol w:w="6181"/>
      </w:tblGrid>
      <w:tr w:rsidR="00924B15" w:rsidRPr="00591ABD" w14:paraId="1A7CD7E0" w14:textId="77777777" w:rsidTr="00591ABD">
        <w:tc>
          <w:tcPr>
            <w:tcW w:w="4698" w:type="dxa"/>
          </w:tcPr>
          <w:p w14:paraId="31432EC8" w14:textId="77777777" w:rsidR="00924B15" w:rsidRPr="00591ABD" w:rsidRDefault="00924B15" w:rsidP="00591ABD">
            <w:pPr>
              <w:autoSpaceDE w:val="0"/>
              <w:autoSpaceDN w:val="0"/>
              <w:adjustRightInd w:val="0"/>
              <w:ind w:left="-108"/>
              <w:rPr>
                <w:rFonts w:ascii="Calibri" w:hAnsi="Calibri" w:cs="TimesNewRomanPSMT"/>
                <w:i/>
                <w:sz w:val="22"/>
              </w:rPr>
            </w:pPr>
            <w:r w:rsidRPr="00591ABD">
              <w:rPr>
                <w:rFonts w:ascii="Calibri" w:hAnsi="Calibri" w:cs="TimesNewRomanPS-BoldMT"/>
                <w:bCs/>
                <w:sz w:val="22"/>
              </w:rPr>
              <w:t>Corporate HR or Appropriate Manager Signature:</w:t>
            </w:r>
          </w:p>
        </w:tc>
        <w:tc>
          <w:tcPr>
            <w:tcW w:w="6318" w:type="dxa"/>
            <w:tcBorders>
              <w:bottom w:val="single" w:sz="4" w:space="0" w:color="auto"/>
            </w:tcBorders>
          </w:tcPr>
          <w:p w14:paraId="4B94D5A5" w14:textId="77777777" w:rsidR="00924B15" w:rsidRPr="00591ABD" w:rsidRDefault="00924B15" w:rsidP="00591ABD">
            <w:pPr>
              <w:autoSpaceDE w:val="0"/>
              <w:autoSpaceDN w:val="0"/>
              <w:adjustRightInd w:val="0"/>
              <w:rPr>
                <w:rFonts w:ascii="Calibri" w:hAnsi="Calibri" w:cs="TimesNewRomanPSMT"/>
                <w:i/>
                <w:sz w:val="22"/>
              </w:rPr>
            </w:pPr>
          </w:p>
        </w:tc>
      </w:tr>
    </w:tbl>
    <w:p w14:paraId="0A87F9DB" w14:textId="707790CB" w:rsidR="0057461F" w:rsidRPr="0057461F" w:rsidRDefault="0057461F" w:rsidP="0057461F">
      <w:pPr>
        <w:autoSpaceDE w:val="0"/>
        <w:autoSpaceDN w:val="0"/>
        <w:adjustRightInd w:val="0"/>
        <w:rPr>
          <w:rFonts w:ascii="Calibri" w:hAnsi="Calibri" w:cs="TimesNewRomanPSMT"/>
          <w:i/>
          <w:sz w:val="22"/>
        </w:rPr>
      </w:pPr>
      <w:r w:rsidRPr="0057461F">
        <w:rPr>
          <w:rFonts w:ascii="Calibri" w:hAnsi="Calibri" w:cs="TimesNewRomanPSMT"/>
          <w:i/>
          <w:sz w:val="22"/>
        </w:rPr>
        <w:t>This signature acknowledges the registration fee of $</w:t>
      </w:r>
      <w:r w:rsidR="000B1D51">
        <w:rPr>
          <w:rFonts w:ascii="Calibri" w:hAnsi="Calibri" w:cs="TimesNewRomanPSMT"/>
          <w:i/>
          <w:sz w:val="22"/>
        </w:rPr>
        <w:t>2</w:t>
      </w:r>
      <w:r w:rsidR="00D47E34">
        <w:rPr>
          <w:rFonts w:ascii="Calibri" w:hAnsi="Calibri" w:cs="TimesNewRomanPSMT"/>
          <w:i/>
          <w:sz w:val="22"/>
        </w:rPr>
        <w:t>0</w:t>
      </w:r>
      <w:r>
        <w:rPr>
          <w:rFonts w:ascii="Calibri" w:hAnsi="Calibri" w:cs="TimesNewRomanPSMT"/>
          <w:i/>
          <w:sz w:val="22"/>
        </w:rPr>
        <w:t>,</w:t>
      </w:r>
      <w:r w:rsidR="004B13F5">
        <w:rPr>
          <w:rFonts w:ascii="Calibri" w:hAnsi="Calibri" w:cs="TimesNewRomanPSMT"/>
          <w:i/>
          <w:sz w:val="22"/>
        </w:rPr>
        <w:t>500 member</w:t>
      </w:r>
      <w:r w:rsidR="00B56163">
        <w:rPr>
          <w:rFonts w:ascii="Calibri" w:hAnsi="Calibri" w:cs="TimesNewRomanPSMT"/>
          <w:i/>
          <w:sz w:val="22"/>
        </w:rPr>
        <w:t>s</w:t>
      </w:r>
      <w:r w:rsidR="00701928">
        <w:rPr>
          <w:rFonts w:ascii="Calibri" w:hAnsi="Calibri" w:cs="TimesNewRomanPSMT"/>
          <w:i/>
          <w:sz w:val="22"/>
        </w:rPr>
        <w:t>/$</w:t>
      </w:r>
      <w:r w:rsidR="000B1D51">
        <w:rPr>
          <w:rFonts w:ascii="Calibri" w:hAnsi="Calibri" w:cs="TimesNewRomanPSMT"/>
          <w:i/>
          <w:sz w:val="22"/>
        </w:rPr>
        <w:t>2</w:t>
      </w:r>
      <w:r w:rsidR="004B13F5">
        <w:rPr>
          <w:rFonts w:ascii="Calibri" w:hAnsi="Calibri" w:cs="TimesNewRomanPSMT"/>
          <w:i/>
          <w:sz w:val="22"/>
        </w:rPr>
        <w:t>0</w:t>
      </w:r>
      <w:r w:rsidR="00527EE2">
        <w:rPr>
          <w:rFonts w:ascii="Calibri" w:hAnsi="Calibri" w:cs="TimesNewRomanPSMT"/>
          <w:i/>
          <w:sz w:val="22"/>
        </w:rPr>
        <w:t>,</w:t>
      </w:r>
      <w:r w:rsidR="00CE4371">
        <w:rPr>
          <w:rFonts w:ascii="Calibri" w:hAnsi="Calibri" w:cs="TimesNewRomanPSMT"/>
          <w:i/>
          <w:sz w:val="22"/>
        </w:rPr>
        <w:t>830 nonmember</w:t>
      </w:r>
      <w:r w:rsidR="00B56163">
        <w:rPr>
          <w:rFonts w:ascii="Calibri" w:hAnsi="Calibri" w:cs="TimesNewRomanPSMT"/>
          <w:i/>
          <w:sz w:val="22"/>
        </w:rPr>
        <w:t>s</w:t>
      </w:r>
      <w:r w:rsidR="00701928">
        <w:rPr>
          <w:rFonts w:ascii="Calibri" w:hAnsi="Calibri" w:cs="TimesNewRomanPSMT"/>
          <w:i/>
          <w:sz w:val="22"/>
        </w:rPr>
        <w:t xml:space="preserve"> </w:t>
      </w:r>
      <w:r w:rsidRPr="0057461F">
        <w:rPr>
          <w:rFonts w:ascii="Calibri" w:hAnsi="Calibri" w:cs="TimesNewRomanPSMT"/>
          <w:i/>
          <w:sz w:val="22"/>
        </w:rPr>
        <w:t>if the applicant is sele</w:t>
      </w:r>
      <w:r w:rsidR="00527EE2">
        <w:rPr>
          <w:rFonts w:ascii="Calibri" w:hAnsi="Calibri" w:cs="TimesNewRomanPSMT"/>
          <w:i/>
          <w:sz w:val="22"/>
        </w:rPr>
        <w:t xml:space="preserve">cted and </w:t>
      </w:r>
      <w:r w:rsidR="00887EEF">
        <w:rPr>
          <w:rFonts w:ascii="Calibri" w:hAnsi="Calibri" w:cs="TimesNewRomanPSMT"/>
          <w:i/>
          <w:sz w:val="22"/>
        </w:rPr>
        <w:t xml:space="preserve">the </w:t>
      </w:r>
      <w:r w:rsidR="00527EE2">
        <w:rPr>
          <w:rFonts w:ascii="Calibri" w:hAnsi="Calibri" w:cs="TimesNewRomanPSMT"/>
          <w:i/>
          <w:sz w:val="22"/>
        </w:rPr>
        <w:t xml:space="preserve">willingness </w:t>
      </w:r>
      <w:r w:rsidR="00887EEF">
        <w:rPr>
          <w:rFonts w:ascii="Calibri" w:hAnsi="Calibri" w:cs="TimesNewRomanPSMT"/>
          <w:i/>
          <w:sz w:val="22"/>
        </w:rPr>
        <w:t xml:space="preserve">to </w:t>
      </w:r>
      <w:r w:rsidR="00527EE2">
        <w:rPr>
          <w:rFonts w:ascii="Calibri" w:hAnsi="Calibri" w:cs="TimesNewRomanPSMT"/>
          <w:i/>
          <w:sz w:val="22"/>
        </w:rPr>
        <w:t>pay.</w:t>
      </w:r>
    </w:p>
    <w:p w14:paraId="3DEEC669" w14:textId="77777777" w:rsidR="0057461F" w:rsidRPr="0057461F" w:rsidRDefault="0057461F" w:rsidP="0057461F">
      <w:pPr>
        <w:autoSpaceDE w:val="0"/>
        <w:autoSpaceDN w:val="0"/>
        <w:adjustRightInd w:val="0"/>
        <w:rPr>
          <w:rFonts w:ascii="Calibri" w:hAnsi="Calibri" w:cs="TimesNewRomanPS-BoldMT"/>
          <w:b/>
          <w:bCs/>
          <w:sz w:val="22"/>
          <w:u w:val="single"/>
        </w:rPr>
      </w:pPr>
    </w:p>
    <w:p w14:paraId="06A1977B" w14:textId="77777777" w:rsidR="0057461F" w:rsidRDefault="0057461F" w:rsidP="0057461F">
      <w:pPr>
        <w:autoSpaceDE w:val="0"/>
        <w:autoSpaceDN w:val="0"/>
        <w:adjustRightInd w:val="0"/>
        <w:rPr>
          <w:rFonts w:ascii="Calibri" w:hAnsi="Calibri" w:cs="TimesNewRomanPS-BoldMT"/>
          <w:b/>
          <w:bCs/>
          <w:sz w:val="22"/>
          <w:u w:val="single"/>
        </w:rPr>
      </w:pPr>
      <w:r w:rsidRPr="0057461F">
        <w:rPr>
          <w:rFonts w:ascii="Calibri" w:hAnsi="Calibri" w:cs="TimesNewRomanPS-BoldMT"/>
          <w:b/>
          <w:bCs/>
          <w:sz w:val="22"/>
          <w:u w:val="single"/>
        </w:rPr>
        <w:t>PAYMENT INFORMATION</w:t>
      </w:r>
    </w:p>
    <w:p w14:paraId="6C30AF22" w14:textId="67D0438B" w:rsidR="003F0D21" w:rsidRPr="00EB085C" w:rsidRDefault="003F0D21" w:rsidP="003F0D21">
      <w:pPr>
        <w:autoSpaceDE w:val="0"/>
        <w:autoSpaceDN w:val="0"/>
        <w:adjustRightInd w:val="0"/>
        <w:rPr>
          <w:rFonts w:ascii="Calibri" w:hAnsi="Calibri" w:cs="TimesNewRomanPS-ItalicMT"/>
          <w:b/>
          <w:i/>
          <w:iCs/>
          <w:sz w:val="22"/>
        </w:rPr>
      </w:pPr>
      <w:r w:rsidRPr="00EB085C">
        <w:rPr>
          <w:rFonts w:ascii="Calibri" w:hAnsi="Calibri" w:cs="TimesNewRomanPS-ItalicMT"/>
          <w:b/>
          <w:i/>
          <w:iCs/>
          <w:sz w:val="22"/>
        </w:rPr>
        <w:t>Application Fee: $</w:t>
      </w:r>
      <w:r w:rsidR="00FA6448">
        <w:rPr>
          <w:rFonts w:ascii="Calibri" w:hAnsi="Calibri" w:cs="TimesNewRomanPS-ItalicMT"/>
          <w:b/>
          <w:i/>
          <w:iCs/>
          <w:sz w:val="22"/>
        </w:rPr>
        <w:t>250</w:t>
      </w:r>
      <w:r w:rsidRPr="00EB085C">
        <w:rPr>
          <w:rFonts w:ascii="Calibri" w:hAnsi="Calibri" w:cs="TimesNewRomanPS-ItalicMT"/>
          <w:b/>
          <w:i/>
          <w:iCs/>
          <w:sz w:val="22"/>
        </w:rPr>
        <w:t xml:space="preserve"> (non-refundable)</w:t>
      </w:r>
    </w:p>
    <w:p w14:paraId="73F65CA7" w14:textId="5FFDA8E7" w:rsidR="0057461F" w:rsidRPr="00EB085C" w:rsidRDefault="00334C50" w:rsidP="38600459">
      <w:pPr>
        <w:autoSpaceDE w:val="0"/>
        <w:autoSpaceDN w:val="0"/>
        <w:adjustRightInd w:val="0"/>
        <w:rPr>
          <w:rFonts w:ascii="Calibri" w:hAnsi="Calibri" w:cs="TimesNewRomanPS-ItalicMT"/>
          <w:sz w:val="22"/>
        </w:rPr>
      </w:pPr>
      <w:r w:rsidRPr="38600459">
        <w:rPr>
          <w:rFonts w:ascii="Calibri" w:hAnsi="Calibri" w:cs="TimesNewRomanPS-ItalicMT"/>
          <w:sz w:val="22"/>
        </w:rPr>
        <w:t xml:space="preserve">Upon completion of </w:t>
      </w:r>
      <w:r w:rsidR="1C57AB6A" w:rsidRPr="38600459">
        <w:rPr>
          <w:rFonts w:ascii="Calibri" w:hAnsi="Calibri" w:cs="TimesNewRomanPS-ItalicMT"/>
          <w:sz w:val="22"/>
        </w:rPr>
        <w:t xml:space="preserve">their </w:t>
      </w:r>
      <w:r w:rsidRPr="38600459">
        <w:rPr>
          <w:rFonts w:ascii="Calibri" w:hAnsi="Calibri" w:cs="TimesNewRomanPS-ItalicMT"/>
          <w:sz w:val="22"/>
        </w:rPr>
        <w:t>online application, t</w:t>
      </w:r>
      <w:r w:rsidR="006846B3" w:rsidRPr="38600459">
        <w:rPr>
          <w:rFonts w:ascii="Calibri" w:hAnsi="Calibri" w:cs="TimesNewRomanPS-ItalicMT"/>
          <w:sz w:val="22"/>
        </w:rPr>
        <w:t xml:space="preserve">he applicant </w:t>
      </w:r>
      <w:r w:rsidR="003F0D21" w:rsidRPr="38600459">
        <w:rPr>
          <w:rFonts w:ascii="Calibri" w:hAnsi="Calibri" w:cs="TimesNewRomanPS-ItalicMT"/>
          <w:sz w:val="22"/>
        </w:rPr>
        <w:t>will have</w:t>
      </w:r>
      <w:r w:rsidR="006846B3" w:rsidRPr="38600459">
        <w:rPr>
          <w:rFonts w:ascii="Calibri" w:hAnsi="Calibri" w:cs="TimesNewRomanPS-ItalicMT"/>
          <w:sz w:val="22"/>
        </w:rPr>
        <w:t xml:space="preserve"> the opportunity to pay the $</w:t>
      </w:r>
      <w:r w:rsidR="00FA6448">
        <w:rPr>
          <w:rFonts w:ascii="Calibri" w:hAnsi="Calibri" w:cs="TimesNewRomanPS-ItalicMT"/>
          <w:sz w:val="22"/>
        </w:rPr>
        <w:t>250</w:t>
      </w:r>
      <w:r w:rsidR="006846B3" w:rsidRPr="38600459">
        <w:rPr>
          <w:rFonts w:ascii="Calibri" w:hAnsi="Calibri" w:cs="TimesNewRomanPS-ItalicMT"/>
          <w:sz w:val="22"/>
        </w:rPr>
        <w:t xml:space="preserve"> non-refundable application fee </w:t>
      </w:r>
      <w:r w:rsidRPr="38600459">
        <w:rPr>
          <w:rFonts w:ascii="Calibri" w:hAnsi="Calibri" w:cs="TimesNewRomanPS-ItalicMT"/>
          <w:sz w:val="22"/>
        </w:rPr>
        <w:t>via credit card</w:t>
      </w:r>
      <w:r w:rsidR="003960C0" w:rsidRPr="38600459">
        <w:rPr>
          <w:rFonts w:ascii="Calibri" w:hAnsi="Calibri" w:cs="TimesNewRomanPS-ItalicMT"/>
          <w:sz w:val="22"/>
        </w:rPr>
        <w:t xml:space="preserve"> </w:t>
      </w:r>
      <w:r w:rsidRPr="38600459">
        <w:rPr>
          <w:rFonts w:ascii="Calibri" w:hAnsi="Calibri" w:cs="TimesNewRomanPS-ItalicMT"/>
          <w:sz w:val="22"/>
        </w:rPr>
        <w:t>or request an invoice to submit for payment</w:t>
      </w:r>
      <w:r w:rsidR="006846B3" w:rsidRPr="38600459">
        <w:rPr>
          <w:rFonts w:ascii="Calibri" w:hAnsi="Calibri" w:cs="TimesNewRomanPS-ItalicMT"/>
          <w:sz w:val="22"/>
        </w:rPr>
        <w:t xml:space="preserve">. </w:t>
      </w:r>
      <w:r w:rsidR="003F0D21" w:rsidRPr="38600459">
        <w:rPr>
          <w:rFonts w:ascii="Calibri" w:hAnsi="Calibri" w:cs="TimesNewRomanPS-ItalicMT"/>
          <w:sz w:val="22"/>
        </w:rPr>
        <w:t xml:space="preserve">If you would like to handle the payment of the application fee </w:t>
      </w:r>
      <w:r w:rsidR="00E40EA4" w:rsidRPr="38600459">
        <w:rPr>
          <w:rFonts w:ascii="Calibri" w:hAnsi="Calibri" w:cs="TimesNewRomanPS-ItalicMT"/>
          <w:sz w:val="22"/>
        </w:rPr>
        <w:t>differently,</w:t>
      </w:r>
      <w:r w:rsidR="003F0D21" w:rsidRPr="38600459">
        <w:rPr>
          <w:rFonts w:ascii="Calibri" w:hAnsi="Calibri" w:cs="TimesNewRomanPS-ItalicMT"/>
          <w:sz w:val="22"/>
        </w:rPr>
        <w:t xml:space="preserve"> please contac</w:t>
      </w:r>
      <w:r w:rsidR="00B3099A" w:rsidRPr="38600459">
        <w:rPr>
          <w:rFonts w:ascii="Calibri" w:hAnsi="Calibri" w:cs="TimesNewRomanPS-ItalicMT"/>
          <w:sz w:val="22"/>
        </w:rPr>
        <w:t>t</w:t>
      </w:r>
      <w:r w:rsidR="003960C0" w:rsidRPr="38600459">
        <w:rPr>
          <w:rFonts w:ascii="Calibri" w:hAnsi="Calibri" w:cs="TimesNewRomanPS-ItalicMT"/>
          <w:sz w:val="22"/>
        </w:rPr>
        <w:t xml:space="preserve"> Jason Brown</w:t>
      </w:r>
      <w:r w:rsidR="005E151B">
        <w:rPr>
          <w:rFonts w:ascii="Calibri" w:hAnsi="Calibri" w:cs="TimesNewRomanPS-ItalicMT"/>
          <w:sz w:val="22"/>
        </w:rPr>
        <w:t xml:space="preserve"> at</w:t>
      </w:r>
      <w:r w:rsidR="00B3099A" w:rsidRPr="38600459">
        <w:rPr>
          <w:rFonts w:ascii="Calibri" w:hAnsi="Calibri" w:cs="TimesNewRomanPS-ItalicMT"/>
          <w:sz w:val="22"/>
        </w:rPr>
        <w:t xml:space="preserve"> </w:t>
      </w:r>
      <w:hyperlink r:id="rId11">
        <w:r w:rsidR="003960C0" w:rsidRPr="38600459">
          <w:rPr>
            <w:rStyle w:val="Hyperlink"/>
            <w:rFonts w:ascii="Calibri" w:hAnsi="Calibri" w:cs="TimesNewRomanPS-ItalicMT"/>
            <w:sz w:val="22"/>
          </w:rPr>
          <w:t>jbrown@wict.org</w:t>
        </w:r>
      </w:hyperlink>
      <w:r w:rsidR="00F67EF6" w:rsidRPr="38600459">
        <w:rPr>
          <w:rFonts w:ascii="Calibri" w:hAnsi="Calibri" w:cs="TimesNewRomanPS-ItalicMT"/>
          <w:sz w:val="22"/>
        </w:rPr>
        <w:t xml:space="preserve"> </w:t>
      </w:r>
      <w:r w:rsidR="003F0D21" w:rsidRPr="38600459">
        <w:rPr>
          <w:rFonts w:ascii="Calibri" w:hAnsi="Calibri" w:cs="TimesNewRomanPS-ItalicMT"/>
          <w:sz w:val="22"/>
        </w:rPr>
        <w:t xml:space="preserve">to make arrangements. </w:t>
      </w:r>
    </w:p>
    <w:p w14:paraId="3656B9AB" w14:textId="77777777" w:rsidR="003F0D21" w:rsidRDefault="003F0D21" w:rsidP="003F0D21">
      <w:pPr>
        <w:autoSpaceDE w:val="0"/>
        <w:autoSpaceDN w:val="0"/>
        <w:adjustRightInd w:val="0"/>
        <w:rPr>
          <w:rFonts w:ascii="Calibri" w:hAnsi="Calibri" w:cs="TimesNewRomanPS-ItalicMT"/>
          <w:i/>
          <w:iCs/>
          <w:sz w:val="22"/>
        </w:rPr>
      </w:pPr>
    </w:p>
    <w:p w14:paraId="6223E3F6" w14:textId="31114E5D" w:rsidR="00EB085C" w:rsidRPr="00EB085C" w:rsidRDefault="00EB085C" w:rsidP="003F0D21">
      <w:pPr>
        <w:autoSpaceDE w:val="0"/>
        <w:autoSpaceDN w:val="0"/>
        <w:adjustRightInd w:val="0"/>
        <w:rPr>
          <w:rFonts w:ascii="Calibri" w:hAnsi="Calibri" w:cs="TimesNewRomanPS-ItalicMT"/>
          <w:b/>
          <w:i/>
          <w:iCs/>
          <w:sz w:val="22"/>
        </w:rPr>
      </w:pPr>
      <w:r w:rsidRPr="00EB085C">
        <w:rPr>
          <w:rFonts w:ascii="Calibri" w:hAnsi="Calibri" w:cs="TimesNewRomanPS-ItalicMT"/>
          <w:b/>
          <w:i/>
          <w:iCs/>
          <w:sz w:val="22"/>
        </w:rPr>
        <w:t xml:space="preserve">Registration </w:t>
      </w:r>
      <w:r w:rsidR="00AB4CB3">
        <w:rPr>
          <w:rFonts w:ascii="Calibri" w:hAnsi="Calibri" w:cs="TimesNewRomanPS-ItalicMT"/>
          <w:b/>
          <w:i/>
          <w:iCs/>
          <w:sz w:val="22"/>
        </w:rPr>
        <w:t>f</w:t>
      </w:r>
      <w:r w:rsidRPr="00EB085C">
        <w:rPr>
          <w:rFonts w:ascii="Calibri" w:hAnsi="Calibri" w:cs="TimesNewRomanPS-ItalicMT"/>
          <w:b/>
          <w:i/>
          <w:iCs/>
          <w:sz w:val="22"/>
        </w:rPr>
        <w:t>ee</w:t>
      </w:r>
      <w:r w:rsidR="00823048">
        <w:rPr>
          <w:rFonts w:ascii="Calibri" w:hAnsi="Calibri" w:cs="TimesNewRomanPS-ItalicMT"/>
          <w:b/>
          <w:i/>
          <w:iCs/>
          <w:sz w:val="22"/>
        </w:rPr>
        <w:t xml:space="preserve"> &amp; cancellation policy</w:t>
      </w:r>
      <w:r w:rsidRPr="00EB085C">
        <w:rPr>
          <w:rFonts w:ascii="Calibri" w:hAnsi="Calibri" w:cs="TimesNewRomanPS-ItalicMT"/>
          <w:b/>
          <w:i/>
          <w:iCs/>
          <w:sz w:val="22"/>
        </w:rPr>
        <w:t>: $</w:t>
      </w:r>
      <w:r w:rsidR="00B54504">
        <w:rPr>
          <w:rFonts w:ascii="Calibri" w:hAnsi="Calibri" w:cs="TimesNewRomanPS-ItalicMT"/>
          <w:b/>
          <w:i/>
          <w:iCs/>
          <w:sz w:val="22"/>
        </w:rPr>
        <w:t>2</w:t>
      </w:r>
      <w:r w:rsidR="000F3F1F">
        <w:rPr>
          <w:rFonts w:ascii="Calibri" w:hAnsi="Calibri" w:cs="TimesNewRomanPS-ItalicMT"/>
          <w:b/>
          <w:i/>
          <w:iCs/>
          <w:sz w:val="22"/>
        </w:rPr>
        <w:t>0</w:t>
      </w:r>
      <w:r w:rsidRPr="00EB085C">
        <w:rPr>
          <w:rFonts w:ascii="Calibri" w:hAnsi="Calibri" w:cs="TimesNewRomanPS-ItalicMT"/>
          <w:b/>
          <w:i/>
          <w:iCs/>
          <w:sz w:val="22"/>
        </w:rPr>
        <w:t>,</w:t>
      </w:r>
      <w:r w:rsidR="000F3F1F">
        <w:rPr>
          <w:rFonts w:ascii="Calibri" w:hAnsi="Calibri" w:cs="TimesNewRomanPS-ItalicMT"/>
          <w:b/>
          <w:i/>
          <w:iCs/>
          <w:sz w:val="22"/>
        </w:rPr>
        <w:t>500</w:t>
      </w:r>
      <w:r w:rsidR="00701928">
        <w:rPr>
          <w:rFonts w:ascii="Calibri" w:hAnsi="Calibri" w:cs="TimesNewRomanPS-ItalicMT"/>
          <w:b/>
          <w:i/>
          <w:iCs/>
          <w:sz w:val="22"/>
        </w:rPr>
        <w:t xml:space="preserve"> member</w:t>
      </w:r>
      <w:r w:rsidR="00B56163">
        <w:rPr>
          <w:rFonts w:ascii="Calibri" w:hAnsi="Calibri" w:cs="TimesNewRomanPS-ItalicMT"/>
          <w:b/>
          <w:i/>
          <w:iCs/>
          <w:sz w:val="22"/>
        </w:rPr>
        <w:t>s</w:t>
      </w:r>
      <w:r w:rsidR="00701928">
        <w:rPr>
          <w:rFonts w:ascii="Calibri" w:hAnsi="Calibri" w:cs="TimesNewRomanPS-ItalicMT"/>
          <w:b/>
          <w:i/>
          <w:iCs/>
          <w:sz w:val="22"/>
        </w:rPr>
        <w:t>/$</w:t>
      </w:r>
      <w:r w:rsidR="00B54504">
        <w:rPr>
          <w:rFonts w:ascii="Calibri" w:hAnsi="Calibri" w:cs="TimesNewRomanPS-ItalicMT"/>
          <w:b/>
          <w:i/>
          <w:iCs/>
          <w:sz w:val="22"/>
        </w:rPr>
        <w:t>2</w:t>
      </w:r>
      <w:r w:rsidR="000F3F1F">
        <w:rPr>
          <w:rFonts w:ascii="Calibri" w:hAnsi="Calibri" w:cs="TimesNewRomanPS-ItalicMT"/>
          <w:b/>
          <w:i/>
          <w:iCs/>
          <w:sz w:val="22"/>
        </w:rPr>
        <w:t>0</w:t>
      </w:r>
      <w:r w:rsidR="00527EE2">
        <w:rPr>
          <w:rFonts w:ascii="Calibri" w:hAnsi="Calibri" w:cs="TimesNewRomanPS-ItalicMT"/>
          <w:b/>
          <w:i/>
          <w:iCs/>
          <w:sz w:val="22"/>
        </w:rPr>
        <w:t>,</w:t>
      </w:r>
      <w:r w:rsidR="000F3F1F">
        <w:rPr>
          <w:rFonts w:ascii="Calibri" w:hAnsi="Calibri" w:cs="TimesNewRomanPS-ItalicMT"/>
          <w:b/>
          <w:i/>
          <w:iCs/>
          <w:sz w:val="22"/>
        </w:rPr>
        <w:t>830</w:t>
      </w:r>
      <w:r w:rsidR="00D932E1">
        <w:rPr>
          <w:rFonts w:ascii="Calibri" w:hAnsi="Calibri" w:cs="TimesNewRomanPS-ItalicMT"/>
          <w:b/>
          <w:i/>
          <w:iCs/>
          <w:sz w:val="22"/>
        </w:rPr>
        <w:t xml:space="preserve"> non-members </w:t>
      </w:r>
      <w:r w:rsidRPr="00EB085C">
        <w:rPr>
          <w:rFonts w:ascii="Calibri" w:hAnsi="Calibri" w:cs="TimesNewRomanPS-ItalicMT"/>
          <w:b/>
          <w:i/>
          <w:iCs/>
          <w:sz w:val="22"/>
        </w:rPr>
        <w:t>(non-refundable)</w:t>
      </w:r>
    </w:p>
    <w:p w14:paraId="0F176DED" w14:textId="644C8D66" w:rsidR="003F0D21" w:rsidRPr="00F127E8" w:rsidRDefault="003F0D21" w:rsidP="003F0D21">
      <w:pPr>
        <w:autoSpaceDE w:val="0"/>
        <w:autoSpaceDN w:val="0"/>
        <w:adjustRightInd w:val="0"/>
        <w:rPr>
          <w:rFonts w:ascii="Calibri" w:hAnsi="Calibri" w:cs="TimesNewRomanPS-ItalicMT"/>
          <w:iCs/>
          <w:sz w:val="22"/>
        </w:rPr>
      </w:pPr>
      <w:r w:rsidRPr="00EB085C">
        <w:rPr>
          <w:rFonts w:ascii="Calibri" w:hAnsi="Calibri" w:cs="TimesNewRomanPS-ItalicMT"/>
          <w:iCs/>
          <w:sz w:val="22"/>
        </w:rPr>
        <w:t xml:space="preserve">Once an applicant </w:t>
      </w:r>
      <w:r w:rsidR="00EB085C" w:rsidRPr="00EB085C">
        <w:rPr>
          <w:rFonts w:ascii="Calibri" w:hAnsi="Calibri" w:cs="TimesNewRomanPS-ItalicMT"/>
          <w:iCs/>
          <w:sz w:val="22"/>
        </w:rPr>
        <w:t xml:space="preserve">has been selected for and </w:t>
      </w:r>
      <w:r w:rsidRPr="00EB085C">
        <w:rPr>
          <w:rFonts w:ascii="Calibri" w:hAnsi="Calibri" w:cs="TimesNewRomanPS-ItalicMT"/>
          <w:iCs/>
          <w:sz w:val="22"/>
        </w:rPr>
        <w:t>accepted a seat in the BMLI program</w:t>
      </w:r>
      <w:r w:rsidR="000429A1">
        <w:rPr>
          <w:rFonts w:ascii="Calibri" w:hAnsi="Calibri" w:cs="TimesNewRomanPS-ItalicMT"/>
          <w:iCs/>
          <w:sz w:val="22"/>
        </w:rPr>
        <w:t>,</w:t>
      </w:r>
      <w:r w:rsidRPr="00EB085C">
        <w:rPr>
          <w:rFonts w:ascii="Calibri" w:hAnsi="Calibri" w:cs="TimesNewRomanPS-ItalicMT"/>
          <w:iCs/>
          <w:sz w:val="22"/>
        </w:rPr>
        <w:t xml:space="preserve"> the company is committed to the registration fee of $</w:t>
      </w:r>
      <w:r w:rsidR="00B54504">
        <w:rPr>
          <w:rFonts w:ascii="Calibri" w:hAnsi="Calibri" w:cs="TimesNewRomanPS-ItalicMT"/>
          <w:iCs/>
          <w:sz w:val="22"/>
        </w:rPr>
        <w:t>2</w:t>
      </w:r>
      <w:r w:rsidR="005504CF">
        <w:rPr>
          <w:rFonts w:ascii="Calibri" w:hAnsi="Calibri" w:cs="TimesNewRomanPS-ItalicMT"/>
          <w:iCs/>
          <w:sz w:val="22"/>
        </w:rPr>
        <w:t>0</w:t>
      </w:r>
      <w:r w:rsidRPr="00EB085C">
        <w:rPr>
          <w:rFonts w:ascii="Calibri" w:hAnsi="Calibri" w:cs="TimesNewRomanPS-ItalicMT"/>
          <w:iCs/>
          <w:sz w:val="22"/>
        </w:rPr>
        <w:t>,</w:t>
      </w:r>
      <w:r w:rsidR="005504CF">
        <w:rPr>
          <w:rFonts w:ascii="Calibri" w:hAnsi="Calibri" w:cs="TimesNewRomanPS-ItalicMT"/>
          <w:iCs/>
          <w:sz w:val="22"/>
        </w:rPr>
        <w:t>500</w:t>
      </w:r>
      <w:r w:rsidR="00CD1FD8">
        <w:rPr>
          <w:rFonts w:ascii="Calibri" w:hAnsi="Calibri" w:cs="TimesNewRomanPS-ItalicMT"/>
          <w:iCs/>
          <w:sz w:val="22"/>
        </w:rPr>
        <w:t xml:space="preserve"> or </w:t>
      </w:r>
      <w:r w:rsidR="0003454C">
        <w:rPr>
          <w:rFonts w:ascii="Calibri" w:hAnsi="Calibri" w:cs="TimesNewRomanPS-ItalicMT"/>
          <w:iCs/>
          <w:sz w:val="22"/>
        </w:rPr>
        <w:t>$</w:t>
      </w:r>
      <w:r w:rsidR="00B54504">
        <w:rPr>
          <w:rFonts w:ascii="Calibri" w:hAnsi="Calibri" w:cs="TimesNewRomanPS-ItalicMT"/>
          <w:iCs/>
          <w:sz w:val="22"/>
        </w:rPr>
        <w:t>2</w:t>
      </w:r>
      <w:r w:rsidR="005504CF">
        <w:rPr>
          <w:rFonts w:ascii="Calibri" w:hAnsi="Calibri" w:cs="TimesNewRomanPS-ItalicMT"/>
          <w:iCs/>
          <w:sz w:val="22"/>
        </w:rPr>
        <w:t>0</w:t>
      </w:r>
      <w:r w:rsidR="00527EE2">
        <w:rPr>
          <w:rFonts w:ascii="Calibri" w:hAnsi="Calibri" w:cs="TimesNewRomanPS-ItalicMT"/>
          <w:iCs/>
          <w:sz w:val="22"/>
        </w:rPr>
        <w:t>,</w:t>
      </w:r>
      <w:r w:rsidR="005504CF">
        <w:rPr>
          <w:rFonts w:ascii="Calibri" w:hAnsi="Calibri" w:cs="TimesNewRomanPS-ItalicMT"/>
          <w:iCs/>
          <w:sz w:val="22"/>
        </w:rPr>
        <w:t>830</w:t>
      </w:r>
      <w:r w:rsidRPr="00EB085C">
        <w:rPr>
          <w:rFonts w:ascii="Calibri" w:hAnsi="Calibri" w:cs="TimesNewRomanPS-ItalicMT"/>
          <w:iCs/>
          <w:sz w:val="22"/>
        </w:rPr>
        <w:t xml:space="preserve">. There </w:t>
      </w:r>
      <w:r w:rsidRPr="00823048">
        <w:rPr>
          <w:rFonts w:ascii="Calibri" w:hAnsi="Calibri" w:cs="TimesNewRomanPS-ItalicMT"/>
          <w:iCs/>
          <w:sz w:val="22"/>
        </w:rPr>
        <w:t>is</w:t>
      </w:r>
      <w:r w:rsidRPr="00823048">
        <w:rPr>
          <w:rFonts w:ascii="Calibri" w:hAnsi="Calibri" w:cs="TimesNewRomanPS-ItalicMT"/>
          <w:b/>
          <w:iCs/>
          <w:sz w:val="22"/>
        </w:rPr>
        <w:t xml:space="preserve"> no refund of the registration fee</w:t>
      </w:r>
      <w:r w:rsidRPr="00EB085C">
        <w:rPr>
          <w:rFonts w:ascii="Calibri" w:hAnsi="Calibri" w:cs="TimesNewRomanPS-ItalicMT"/>
          <w:iCs/>
          <w:sz w:val="22"/>
        </w:rPr>
        <w:t xml:space="preserve"> should an applicant need to cancel after accepting a seat in the program.</w:t>
      </w:r>
      <w:r w:rsidR="00EB085C" w:rsidRPr="00EB085C">
        <w:rPr>
          <w:rFonts w:ascii="Calibri" w:hAnsi="Calibri" w:cs="TimesNewRomanPS-ItalicMT"/>
          <w:iCs/>
          <w:sz w:val="22"/>
        </w:rPr>
        <w:t xml:space="preserve"> </w:t>
      </w:r>
      <w:r w:rsidRPr="00EB085C">
        <w:rPr>
          <w:rFonts w:ascii="Calibri" w:hAnsi="Calibri" w:cs="TimesNewRomanPS-ItalicMT"/>
          <w:iCs/>
          <w:sz w:val="22"/>
        </w:rPr>
        <w:t>Paym</w:t>
      </w:r>
      <w:r w:rsidR="00F127E8">
        <w:rPr>
          <w:rFonts w:ascii="Calibri" w:hAnsi="Calibri" w:cs="TimesNewRomanPS-ItalicMT"/>
          <w:iCs/>
          <w:sz w:val="22"/>
        </w:rPr>
        <w:t>ent of the registratio</w:t>
      </w:r>
      <w:r w:rsidR="00D932E1">
        <w:rPr>
          <w:rFonts w:ascii="Calibri" w:hAnsi="Calibri" w:cs="TimesNewRomanPS-ItalicMT"/>
          <w:iCs/>
          <w:sz w:val="22"/>
        </w:rPr>
        <w:t xml:space="preserve">n fee must be received </w:t>
      </w:r>
      <w:r w:rsidR="00AB4CB3">
        <w:rPr>
          <w:rFonts w:ascii="Calibri" w:hAnsi="Calibri" w:cs="TimesNewRomanPS-ItalicMT"/>
          <w:iCs/>
          <w:sz w:val="22"/>
        </w:rPr>
        <w:t xml:space="preserve">no later than </w:t>
      </w:r>
      <w:r w:rsidR="006A28FA">
        <w:rPr>
          <w:rFonts w:ascii="Calibri" w:hAnsi="Calibri" w:cs="TimesNewRomanPS-ItalicMT"/>
          <w:iCs/>
          <w:sz w:val="22"/>
        </w:rPr>
        <w:t>Friday</w:t>
      </w:r>
      <w:r w:rsidR="00DF05A7">
        <w:rPr>
          <w:rFonts w:ascii="Calibri" w:hAnsi="Calibri" w:cs="TimesNewRomanPS-ItalicMT"/>
          <w:iCs/>
          <w:sz w:val="22"/>
        </w:rPr>
        <w:t xml:space="preserve">, </w:t>
      </w:r>
      <w:r w:rsidR="00D932E1" w:rsidRPr="007F1D22">
        <w:rPr>
          <w:rFonts w:ascii="Calibri" w:hAnsi="Calibri" w:cs="TimesNewRomanPS-ItalicMT"/>
          <w:iCs/>
          <w:sz w:val="22"/>
        </w:rPr>
        <w:t xml:space="preserve">July </w:t>
      </w:r>
      <w:r w:rsidR="006A28FA">
        <w:rPr>
          <w:rFonts w:ascii="Calibri" w:hAnsi="Calibri" w:cs="TimesNewRomanPS-ItalicMT"/>
          <w:iCs/>
          <w:sz w:val="22"/>
        </w:rPr>
        <w:t>10</w:t>
      </w:r>
      <w:r w:rsidR="00B2309D">
        <w:rPr>
          <w:rFonts w:ascii="Calibri" w:hAnsi="Calibri" w:cs="TimesNewRomanPS-ItalicMT"/>
          <w:iCs/>
          <w:sz w:val="22"/>
        </w:rPr>
        <w:t>, 202</w:t>
      </w:r>
      <w:r w:rsidR="006A28FA">
        <w:rPr>
          <w:rFonts w:ascii="Calibri" w:hAnsi="Calibri" w:cs="TimesNewRomanPS-ItalicMT"/>
          <w:iCs/>
          <w:sz w:val="22"/>
        </w:rPr>
        <w:t>6</w:t>
      </w:r>
      <w:r w:rsidR="00EB085C" w:rsidRPr="00EB085C">
        <w:rPr>
          <w:rFonts w:ascii="Calibri" w:hAnsi="Calibri" w:cs="TimesNewRomanPS-ItalicMT"/>
          <w:iCs/>
          <w:sz w:val="22"/>
        </w:rPr>
        <w:t>.</w:t>
      </w:r>
      <w:r w:rsidR="00F127E8">
        <w:rPr>
          <w:rFonts w:ascii="Calibri" w:hAnsi="Calibri" w:cs="TimesNewRomanPS-ItalicMT"/>
          <w:iCs/>
          <w:sz w:val="22"/>
        </w:rPr>
        <w:t xml:space="preserve"> </w:t>
      </w:r>
    </w:p>
    <w:p w14:paraId="45FB0818" w14:textId="77777777" w:rsidR="003F0D21" w:rsidRPr="0057461F" w:rsidRDefault="003F0D21" w:rsidP="003F0D21">
      <w:pPr>
        <w:autoSpaceDE w:val="0"/>
        <w:autoSpaceDN w:val="0"/>
        <w:adjustRightInd w:val="0"/>
        <w:rPr>
          <w:rFonts w:ascii="Calibri" w:hAnsi="Calibri" w:cs="TimesNewRomanPS-BoldMT"/>
          <w:b/>
          <w:bCs/>
          <w:sz w:val="22"/>
        </w:rPr>
      </w:pPr>
    </w:p>
    <w:p w14:paraId="75771F19" w14:textId="05A8A771" w:rsidR="0057461F" w:rsidRDefault="0057461F" w:rsidP="0057461F">
      <w:pPr>
        <w:autoSpaceDE w:val="0"/>
        <w:autoSpaceDN w:val="0"/>
        <w:adjustRightInd w:val="0"/>
        <w:ind w:left="-360" w:right="-360"/>
        <w:jc w:val="center"/>
        <w:rPr>
          <w:rFonts w:ascii="Calibri" w:hAnsi="Calibri" w:cs="TimesNewRomanPS-BoldMT"/>
          <w:b/>
          <w:bCs/>
          <w:sz w:val="26"/>
          <w:szCs w:val="26"/>
          <w:u w:val="single"/>
        </w:rPr>
      </w:pPr>
      <w:r w:rsidRPr="0057461F">
        <w:rPr>
          <w:rFonts w:ascii="Calibri" w:hAnsi="Calibri" w:cs="TimesNewRomanPS-BoldMT"/>
          <w:b/>
          <w:bCs/>
          <w:sz w:val="26"/>
          <w:szCs w:val="26"/>
        </w:rPr>
        <w:t xml:space="preserve">Deadline for receipt of </w:t>
      </w:r>
      <w:r w:rsidR="003D7B62">
        <w:rPr>
          <w:rFonts w:ascii="Calibri" w:hAnsi="Calibri" w:cs="TimesNewRomanPS-BoldMT"/>
          <w:b/>
          <w:bCs/>
          <w:sz w:val="26"/>
          <w:szCs w:val="26"/>
        </w:rPr>
        <w:t>this form</w:t>
      </w:r>
      <w:r w:rsidR="00F3109A">
        <w:rPr>
          <w:rFonts w:ascii="Calibri" w:hAnsi="Calibri" w:cs="TimesNewRomanPS-BoldMT"/>
          <w:b/>
          <w:bCs/>
          <w:sz w:val="26"/>
          <w:szCs w:val="26"/>
        </w:rPr>
        <w:t xml:space="preserve"> </w:t>
      </w:r>
      <w:r w:rsidRPr="0057461F">
        <w:rPr>
          <w:rFonts w:ascii="Calibri" w:hAnsi="Calibri" w:cs="TimesNewRomanPS-BoldMT"/>
          <w:b/>
          <w:bCs/>
          <w:sz w:val="26"/>
          <w:szCs w:val="26"/>
        </w:rPr>
        <w:t>is</w:t>
      </w:r>
      <w:r w:rsidR="00326008">
        <w:rPr>
          <w:rFonts w:ascii="Calibri" w:hAnsi="Calibri" w:cs="TimesNewRomanPS-BoldMT"/>
          <w:b/>
          <w:bCs/>
          <w:sz w:val="26"/>
          <w:szCs w:val="26"/>
        </w:rPr>
        <w:t xml:space="preserve"> </w:t>
      </w:r>
      <w:r w:rsidR="00AE2B5E">
        <w:rPr>
          <w:rFonts w:ascii="Calibri" w:hAnsi="Calibri" w:cs="TimesNewRomanPS-BoldMT"/>
          <w:b/>
          <w:bCs/>
          <w:sz w:val="26"/>
          <w:szCs w:val="26"/>
          <w:u w:val="single"/>
        </w:rPr>
        <w:t>Thursday</w:t>
      </w:r>
      <w:r w:rsidR="00701928" w:rsidRPr="00527EE2">
        <w:rPr>
          <w:rFonts w:ascii="Calibri" w:hAnsi="Calibri" w:cs="TimesNewRomanPS-BoldMT"/>
          <w:b/>
          <w:bCs/>
          <w:sz w:val="26"/>
          <w:szCs w:val="26"/>
          <w:u w:val="single"/>
        </w:rPr>
        <w:t xml:space="preserve">, </w:t>
      </w:r>
      <w:r w:rsidR="00AE2B5E">
        <w:rPr>
          <w:rFonts w:ascii="Calibri" w:hAnsi="Calibri" w:cs="TimesNewRomanPS-BoldMT"/>
          <w:b/>
          <w:bCs/>
          <w:sz w:val="26"/>
          <w:szCs w:val="26"/>
          <w:u w:val="single"/>
        </w:rPr>
        <w:t>March</w:t>
      </w:r>
      <w:r w:rsidR="00822F2D">
        <w:rPr>
          <w:rFonts w:ascii="Calibri" w:hAnsi="Calibri" w:cs="TimesNewRomanPS-BoldMT"/>
          <w:b/>
          <w:bCs/>
          <w:sz w:val="26"/>
          <w:szCs w:val="26"/>
          <w:u w:val="single"/>
        </w:rPr>
        <w:t xml:space="preserve"> 1</w:t>
      </w:r>
      <w:r w:rsidR="00AE2B5E">
        <w:rPr>
          <w:rFonts w:ascii="Calibri" w:hAnsi="Calibri" w:cs="TimesNewRomanPS-BoldMT"/>
          <w:b/>
          <w:bCs/>
          <w:sz w:val="26"/>
          <w:szCs w:val="26"/>
          <w:u w:val="single"/>
        </w:rPr>
        <w:t>9</w:t>
      </w:r>
      <w:r w:rsidR="00B2309D">
        <w:rPr>
          <w:rFonts w:ascii="Calibri" w:hAnsi="Calibri" w:cs="TimesNewRomanPS-BoldMT"/>
          <w:b/>
          <w:bCs/>
          <w:sz w:val="26"/>
          <w:szCs w:val="26"/>
          <w:u w:val="single"/>
        </w:rPr>
        <w:t>, 202</w:t>
      </w:r>
      <w:r w:rsidR="00822F2D">
        <w:rPr>
          <w:rFonts w:ascii="Calibri" w:hAnsi="Calibri" w:cs="TimesNewRomanPS-BoldMT"/>
          <w:b/>
          <w:bCs/>
          <w:sz w:val="26"/>
          <w:szCs w:val="26"/>
          <w:u w:val="single"/>
        </w:rPr>
        <w:t>6</w:t>
      </w:r>
    </w:p>
    <w:p w14:paraId="758121E5" w14:textId="33959D04" w:rsidR="003D7B62" w:rsidRPr="0057461F" w:rsidRDefault="003D7B62" w:rsidP="0057461F">
      <w:pPr>
        <w:autoSpaceDE w:val="0"/>
        <w:autoSpaceDN w:val="0"/>
        <w:adjustRightInd w:val="0"/>
        <w:ind w:left="-360" w:right="-360"/>
        <w:jc w:val="center"/>
        <w:rPr>
          <w:rFonts w:ascii="Calibri" w:hAnsi="Calibri" w:cs="TimesNewRomanPS-BoldMT"/>
          <w:b/>
          <w:bCs/>
          <w:sz w:val="26"/>
          <w:szCs w:val="26"/>
        </w:rPr>
      </w:pPr>
      <w:r>
        <w:rPr>
          <w:rFonts w:ascii="Calibri" w:hAnsi="Calibri" w:cs="TimesNewRomanPS-BoldMT"/>
          <w:b/>
          <w:bCs/>
          <w:sz w:val="26"/>
          <w:szCs w:val="26"/>
        </w:rPr>
        <w:t>Deadline for receipt of online BMLI application</w:t>
      </w:r>
      <w:r w:rsidR="000B788E">
        <w:rPr>
          <w:rFonts w:ascii="Calibri" w:hAnsi="Calibri" w:cs="TimesNewRomanPS-BoldMT"/>
          <w:b/>
          <w:bCs/>
          <w:sz w:val="26"/>
          <w:szCs w:val="26"/>
        </w:rPr>
        <w:t>s</w:t>
      </w:r>
      <w:r>
        <w:rPr>
          <w:rFonts w:ascii="Calibri" w:hAnsi="Calibri" w:cs="TimesNewRomanPS-BoldMT"/>
          <w:b/>
          <w:bCs/>
          <w:sz w:val="26"/>
          <w:szCs w:val="26"/>
        </w:rPr>
        <w:t xml:space="preserve"> is </w:t>
      </w:r>
      <w:r w:rsidR="00AE2B5E">
        <w:rPr>
          <w:rFonts w:ascii="Calibri" w:hAnsi="Calibri" w:cs="TimesNewRomanPS-BoldMT"/>
          <w:b/>
          <w:bCs/>
          <w:sz w:val="26"/>
          <w:szCs w:val="26"/>
          <w:u w:val="single"/>
        </w:rPr>
        <w:t>Thursday</w:t>
      </w:r>
      <w:r w:rsidR="00B2309D">
        <w:rPr>
          <w:rFonts w:ascii="Calibri" w:hAnsi="Calibri" w:cs="TimesNewRomanPS-BoldMT"/>
          <w:b/>
          <w:bCs/>
          <w:sz w:val="26"/>
          <w:szCs w:val="26"/>
          <w:u w:val="single"/>
        </w:rPr>
        <w:t xml:space="preserve">, </w:t>
      </w:r>
      <w:r w:rsidR="00AE2B5E">
        <w:rPr>
          <w:rFonts w:ascii="Calibri" w:hAnsi="Calibri" w:cs="TimesNewRomanPS-BoldMT"/>
          <w:b/>
          <w:bCs/>
          <w:sz w:val="26"/>
          <w:szCs w:val="26"/>
          <w:u w:val="single"/>
        </w:rPr>
        <w:t>March</w:t>
      </w:r>
      <w:r w:rsidR="004E60C3">
        <w:rPr>
          <w:rFonts w:ascii="Calibri" w:hAnsi="Calibri" w:cs="TimesNewRomanPS-BoldMT"/>
          <w:b/>
          <w:bCs/>
          <w:sz w:val="26"/>
          <w:szCs w:val="26"/>
          <w:u w:val="single"/>
        </w:rPr>
        <w:t xml:space="preserve"> 1</w:t>
      </w:r>
      <w:r w:rsidR="00AE2B5E">
        <w:rPr>
          <w:rFonts w:ascii="Calibri" w:hAnsi="Calibri" w:cs="TimesNewRomanPS-BoldMT"/>
          <w:b/>
          <w:bCs/>
          <w:sz w:val="26"/>
          <w:szCs w:val="26"/>
          <w:u w:val="single"/>
        </w:rPr>
        <w:t>9</w:t>
      </w:r>
      <w:r w:rsidR="00B2309D">
        <w:rPr>
          <w:rFonts w:ascii="Calibri" w:hAnsi="Calibri" w:cs="TimesNewRomanPS-BoldMT"/>
          <w:b/>
          <w:bCs/>
          <w:sz w:val="26"/>
          <w:szCs w:val="26"/>
          <w:u w:val="single"/>
        </w:rPr>
        <w:t>, 202</w:t>
      </w:r>
      <w:r w:rsidR="009A09A3">
        <w:rPr>
          <w:rFonts w:ascii="Calibri" w:hAnsi="Calibri" w:cs="TimesNewRomanPS-BoldMT"/>
          <w:b/>
          <w:bCs/>
          <w:sz w:val="26"/>
          <w:szCs w:val="26"/>
          <w:u w:val="single"/>
        </w:rPr>
        <w:t>6</w:t>
      </w:r>
      <w:r w:rsidR="002B6596">
        <w:rPr>
          <w:rFonts w:ascii="Calibri" w:hAnsi="Calibri" w:cs="TimesNewRomanPS-BoldMT"/>
          <w:b/>
          <w:bCs/>
          <w:sz w:val="26"/>
          <w:szCs w:val="26"/>
          <w:u w:val="single"/>
        </w:rPr>
        <w:t xml:space="preserve"> </w:t>
      </w:r>
    </w:p>
    <w:p w14:paraId="049F31CB" w14:textId="77777777" w:rsidR="0057461F" w:rsidRPr="003D7B62" w:rsidRDefault="0057461F" w:rsidP="0057461F">
      <w:pPr>
        <w:autoSpaceDE w:val="0"/>
        <w:autoSpaceDN w:val="0"/>
        <w:adjustRightInd w:val="0"/>
        <w:jc w:val="center"/>
        <w:rPr>
          <w:rFonts w:ascii="Calibri" w:hAnsi="Calibri" w:cs="TimesNewRomanPS-BoldMT"/>
          <w:b/>
          <w:bCs/>
          <w:sz w:val="16"/>
          <w:szCs w:val="16"/>
        </w:rPr>
      </w:pPr>
    </w:p>
    <w:p w14:paraId="7EECE4B6" w14:textId="77777777" w:rsidR="003F0D21" w:rsidRDefault="00A8352E" w:rsidP="00A8352E">
      <w:pPr>
        <w:pStyle w:val="BasicParagraph"/>
        <w:suppressAutoHyphens/>
        <w:ind w:hanging="10"/>
        <w:jc w:val="center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 xml:space="preserve">Submit this form to </w:t>
      </w:r>
      <w:hyperlink r:id="rId12" w:history="1">
        <w:r w:rsidR="007F7994" w:rsidRPr="007F7994">
          <w:rPr>
            <w:rStyle w:val="Hyperlink"/>
            <w:rFonts w:ascii="Calibri" w:hAnsi="Calibri"/>
            <w:sz w:val="22"/>
            <w:szCs w:val="22"/>
          </w:rPr>
          <w:t>jbrown@wict.org</w:t>
        </w:r>
      </w:hyperlink>
    </w:p>
    <w:p w14:paraId="53128261" w14:textId="77777777" w:rsidR="004F106D" w:rsidRPr="003D7B62" w:rsidRDefault="004F106D" w:rsidP="0057461F">
      <w:pPr>
        <w:pStyle w:val="BasicParagraph"/>
        <w:suppressAutoHyphens/>
        <w:ind w:firstLine="720"/>
        <w:jc w:val="center"/>
        <w:rPr>
          <w:rFonts w:ascii="Calibri" w:hAnsi="Calibri"/>
          <w:b/>
          <w:color w:val="auto"/>
          <w:sz w:val="16"/>
          <w:szCs w:val="16"/>
        </w:rPr>
      </w:pPr>
    </w:p>
    <w:p w14:paraId="6CF12407" w14:textId="77777777" w:rsidR="0057461F" w:rsidRPr="0057461F" w:rsidRDefault="0057461F" w:rsidP="00F3109A">
      <w:pPr>
        <w:pStyle w:val="BasicParagraph"/>
        <w:suppressAutoHyphens/>
        <w:jc w:val="center"/>
        <w:rPr>
          <w:rFonts w:ascii="Calibri" w:hAnsi="Calibri"/>
          <w:color w:val="auto"/>
          <w:sz w:val="22"/>
          <w:szCs w:val="22"/>
        </w:rPr>
      </w:pPr>
      <w:r w:rsidRPr="0057461F">
        <w:rPr>
          <w:rFonts w:ascii="Calibri" w:hAnsi="Calibri"/>
          <w:b/>
          <w:color w:val="auto"/>
          <w:sz w:val="22"/>
          <w:szCs w:val="22"/>
        </w:rPr>
        <w:t xml:space="preserve">For application questions: </w:t>
      </w:r>
      <w:r w:rsidRPr="0057461F">
        <w:rPr>
          <w:rFonts w:ascii="Calibri" w:hAnsi="Calibri"/>
          <w:color w:val="auto"/>
          <w:sz w:val="22"/>
          <w:szCs w:val="22"/>
        </w:rPr>
        <w:t>Contact</w:t>
      </w:r>
      <w:r w:rsidR="001A445D">
        <w:rPr>
          <w:rFonts w:ascii="Calibri" w:hAnsi="Calibri"/>
          <w:color w:val="auto"/>
          <w:sz w:val="22"/>
          <w:szCs w:val="22"/>
        </w:rPr>
        <w:t xml:space="preserve"> Jason Brown</w:t>
      </w:r>
      <w:r w:rsidR="007B0D2F">
        <w:rPr>
          <w:rFonts w:ascii="Calibri" w:hAnsi="Calibri"/>
          <w:color w:val="auto"/>
          <w:sz w:val="22"/>
          <w:szCs w:val="22"/>
        </w:rPr>
        <w:t xml:space="preserve"> at 202-827-</w:t>
      </w:r>
      <w:r w:rsidR="001A445D">
        <w:rPr>
          <w:rFonts w:ascii="Calibri" w:hAnsi="Calibri"/>
          <w:color w:val="auto"/>
          <w:sz w:val="22"/>
          <w:szCs w:val="22"/>
        </w:rPr>
        <w:t>4781</w:t>
      </w:r>
      <w:r w:rsidR="007B0D2F">
        <w:rPr>
          <w:rFonts w:ascii="Calibri" w:hAnsi="Calibri"/>
          <w:color w:val="auto"/>
          <w:sz w:val="22"/>
          <w:szCs w:val="22"/>
        </w:rPr>
        <w:t xml:space="preserve"> or at</w:t>
      </w:r>
      <w:r w:rsidRPr="0057461F">
        <w:rPr>
          <w:rFonts w:ascii="Calibri" w:hAnsi="Calibri"/>
          <w:color w:val="auto"/>
          <w:sz w:val="22"/>
          <w:szCs w:val="22"/>
        </w:rPr>
        <w:t xml:space="preserve"> </w:t>
      </w:r>
      <w:hyperlink r:id="rId13" w:history="1">
        <w:r w:rsidR="00AB4CB3">
          <w:rPr>
            <w:rStyle w:val="Hyperlink"/>
            <w:rFonts w:ascii="Calibri" w:hAnsi="Calibri"/>
            <w:sz w:val="22"/>
            <w:szCs w:val="22"/>
          </w:rPr>
          <w:t>jbrown@wict.org</w:t>
        </w:r>
      </w:hyperlink>
      <w:r w:rsidR="00421F2E">
        <w:rPr>
          <w:rFonts w:ascii="Calibri" w:hAnsi="Calibri"/>
          <w:color w:val="auto"/>
          <w:sz w:val="22"/>
          <w:szCs w:val="22"/>
        </w:rPr>
        <w:t xml:space="preserve"> </w:t>
      </w:r>
    </w:p>
    <w:p w14:paraId="524AFBB9" w14:textId="77777777" w:rsidR="0057461F" w:rsidRPr="0057461F" w:rsidRDefault="0057461F" w:rsidP="00F3109A">
      <w:pPr>
        <w:pStyle w:val="BasicParagraph"/>
        <w:suppressAutoHyphens/>
        <w:jc w:val="center"/>
        <w:rPr>
          <w:color w:val="auto"/>
        </w:rPr>
      </w:pPr>
      <w:r w:rsidRPr="0057461F">
        <w:rPr>
          <w:rFonts w:ascii="Calibri" w:hAnsi="Calibri"/>
          <w:b/>
          <w:color w:val="auto"/>
          <w:sz w:val="22"/>
          <w:szCs w:val="22"/>
        </w:rPr>
        <w:t xml:space="preserve">For </w:t>
      </w:r>
      <w:r>
        <w:rPr>
          <w:rFonts w:ascii="Calibri" w:hAnsi="Calibri"/>
          <w:b/>
          <w:color w:val="auto"/>
          <w:sz w:val="22"/>
          <w:szCs w:val="22"/>
        </w:rPr>
        <w:t xml:space="preserve">payment </w:t>
      </w:r>
      <w:r w:rsidRPr="0057461F">
        <w:rPr>
          <w:rFonts w:ascii="Calibri" w:hAnsi="Calibri"/>
          <w:b/>
          <w:color w:val="auto"/>
          <w:sz w:val="22"/>
          <w:szCs w:val="22"/>
        </w:rPr>
        <w:t xml:space="preserve">questions: </w:t>
      </w:r>
      <w:r w:rsidRPr="0057461F">
        <w:rPr>
          <w:rFonts w:ascii="Calibri" w:hAnsi="Calibri"/>
          <w:color w:val="auto"/>
          <w:sz w:val="22"/>
          <w:szCs w:val="22"/>
        </w:rPr>
        <w:t>Contact</w:t>
      </w:r>
      <w:r w:rsidR="007B0D2F">
        <w:rPr>
          <w:rFonts w:ascii="Calibri" w:hAnsi="Calibri"/>
          <w:color w:val="auto"/>
          <w:sz w:val="22"/>
          <w:szCs w:val="22"/>
        </w:rPr>
        <w:t xml:space="preserve"> </w:t>
      </w:r>
      <w:r w:rsidR="00AB4CB3">
        <w:rPr>
          <w:rFonts w:ascii="Calibri" w:hAnsi="Calibri"/>
          <w:color w:val="auto"/>
          <w:sz w:val="22"/>
          <w:szCs w:val="22"/>
        </w:rPr>
        <w:t>Kathleen McNally</w:t>
      </w:r>
      <w:r w:rsidR="007B0D2F">
        <w:rPr>
          <w:rFonts w:ascii="Calibri" w:hAnsi="Calibri"/>
          <w:color w:val="auto"/>
          <w:sz w:val="22"/>
          <w:szCs w:val="22"/>
        </w:rPr>
        <w:t xml:space="preserve"> at</w:t>
      </w:r>
      <w:r w:rsidRPr="0057461F">
        <w:rPr>
          <w:rFonts w:ascii="Calibri" w:hAnsi="Calibri"/>
          <w:color w:val="auto"/>
          <w:sz w:val="22"/>
          <w:szCs w:val="22"/>
        </w:rPr>
        <w:t xml:space="preserve"> </w:t>
      </w:r>
      <w:hyperlink r:id="rId14" w:history="1">
        <w:r w:rsidR="00AB4CB3">
          <w:rPr>
            <w:rStyle w:val="Hyperlink"/>
            <w:rFonts w:ascii="Calibri" w:hAnsi="Calibri"/>
            <w:sz w:val="22"/>
            <w:szCs w:val="22"/>
          </w:rPr>
          <w:t>kmcnally@wict.org</w:t>
        </w:r>
      </w:hyperlink>
      <w:r w:rsidR="00B2309D">
        <w:rPr>
          <w:rFonts w:ascii="Calibri" w:hAnsi="Calibri"/>
          <w:color w:val="auto"/>
          <w:sz w:val="22"/>
          <w:szCs w:val="22"/>
        </w:rPr>
        <w:t xml:space="preserve"> </w:t>
      </w:r>
    </w:p>
    <w:sectPr w:rsidR="0057461F" w:rsidRPr="0057461F" w:rsidSect="00C6348D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D5275E" w14:textId="77777777" w:rsidR="00AF4166" w:rsidRDefault="00AF4166" w:rsidP="006B6CAD">
      <w:r>
        <w:separator/>
      </w:r>
    </w:p>
  </w:endnote>
  <w:endnote w:type="continuationSeparator" w:id="0">
    <w:p w14:paraId="09AD414D" w14:textId="77777777" w:rsidR="00AF4166" w:rsidRDefault="00AF4166" w:rsidP="006B6C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Italic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74B5CA" w14:textId="77777777" w:rsidR="00AF4166" w:rsidRDefault="00AF4166" w:rsidP="006B6CAD">
      <w:r>
        <w:separator/>
      </w:r>
    </w:p>
  </w:footnote>
  <w:footnote w:type="continuationSeparator" w:id="0">
    <w:p w14:paraId="798F6215" w14:textId="77777777" w:rsidR="00AF4166" w:rsidRDefault="00AF4166" w:rsidP="006B6C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ED0EB" w14:textId="77777777" w:rsidR="003F0D21" w:rsidRDefault="00794BEB" w:rsidP="006B6CAD">
    <w:pPr>
      <w:jc w:val="center"/>
      <w:rPr>
        <w:rFonts w:ascii="Calibri" w:hAnsi="Calibri"/>
        <w:b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100E172A" wp14:editId="07777777">
          <wp:simplePos x="0" y="0"/>
          <wp:positionH relativeFrom="column">
            <wp:posOffset>5234940</wp:posOffset>
          </wp:positionH>
          <wp:positionV relativeFrom="paragraph">
            <wp:posOffset>-358140</wp:posOffset>
          </wp:positionV>
          <wp:extent cx="1386840" cy="108585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1378" b="11644"/>
                  <a:stretch>
                    <a:fillRect/>
                  </a:stretch>
                </pic:blipFill>
                <pic:spPr bwMode="auto">
                  <a:xfrm>
                    <a:off x="0" y="0"/>
                    <a:ext cx="1386840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F0D21" w:rsidRPr="0057461F">
      <w:rPr>
        <w:rFonts w:ascii="Calibri" w:hAnsi="Calibri"/>
        <w:b/>
      </w:rPr>
      <w:t xml:space="preserve">Betsy Magness </w:t>
    </w:r>
    <w:r w:rsidR="00F67EF6">
      <w:rPr>
        <w:rFonts w:ascii="Calibri" w:hAnsi="Calibri"/>
        <w:b/>
      </w:rPr>
      <w:t>Leadership Institute</w:t>
    </w:r>
  </w:p>
  <w:p w14:paraId="5B53016D" w14:textId="77777777" w:rsidR="00F67EF6" w:rsidRPr="0057461F" w:rsidRDefault="00125095" w:rsidP="00125095">
    <w:pPr>
      <w:tabs>
        <w:tab w:val="center" w:pos="5400"/>
        <w:tab w:val="left" w:pos="9276"/>
      </w:tabs>
      <w:rPr>
        <w:rFonts w:ascii="Calibri" w:hAnsi="Calibri"/>
        <w:b/>
      </w:rPr>
    </w:pPr>
    <w:r>
      <w:rPr>
        <w:rFonts w:ascii="Calibri" w:hAnsi="Calibri"/>
        <w:b/>
      </w:rPr>
      <w:tab/>
    </w:r>
    <w:r w:rsidR="00F67EF6">
      <w:rPr>
        <w:rFonts w:ascii="Calibri" w:hAnsi="Calibri"/>
        <w:b/>
      </w:rPr>
      <w:t>Corporate Approval Form</w:t>
    </w:r>
    <w:r>
      <w:rPr>
        <w:rFonts w:ascii="Calibri" w:hAnsi="Calibri"/>
        <w:b/>
      </w:rPr>
      <w:tab/>
    </w:r>
  </w:p>
  <w:p w14:paraId="25D64188" w14:textId="69B09AD7" w:rsidR="003F0D21" w:rsidRPr="0057461F" w:rsidRDefault="003F0D21" w:rsidP="006B6CAD">
    <w:pPr>
      <w:jc w:val="center"/>
      <w:rPr>
        <w:rFonts w:ascii="Calibri" w:hAnsi="Calibri"/>
        <w:b/>
      </w:rPr>
    </w:pPr>
    <w:r w:rsidRPr="0057461F">
      <w:rPr>
        <w:rFonts w:ascii="Calibri" w:hAnsi="Calibri"/>
        <w:b/>
      </w:rPr>
      <w:t xml:space="preserve">Class </w:t>
    </w:r>
    <w:r w:rsidR="00951B49">
      <w:rPr>
        <w:rFonts w:ascii="Calibri" w:hAnsi="Calibri"/>
        <w:b/>
      </w:rPr>
      <w:t>5</w:t>
    </w:r>
    <w:r w:rsidR="00190660">
      <w:rPr>
        <w:rFonts w:ascii="Calibri" w:hAnsi="Calibri"/>
        <w:b/>
      </w:rPr>
      <w:t>4</w:t>
    </w:r>
    <w:r w:rsidR="00B3099A">
      <w:rPr>
        <w:rFonts w:ascii="Calibri" w:hAnsi="Calibri"/>
        <w:b/>
      </w:rPr>
      <w:t xml:space="preserve"> &amp; Class </w:t>
    </w:r>
    <w:r w:rsidR="00951B49">
      <w:rPr>
        <w:rFonts w:ascii="Calibri" w:hAnsi="Calibri"/>
        <w:b/>
      </w:rPr>
      <w:t>5</w:t>
    </w:r>
    <w:r w:rsidR="00190660">
      <w:rPr>
        <w:rFonts w:ascii="Calibri" w:hAnsi="Calibri"/>
        <w:b/>
      </w:rPr>
      <w:t>5</w:t>
    </w:r>
  </w:p>
  <w:p w14:paraId="4DDBEF00" w14:textId="77777777" w:rsidR="003F0D21" w:rsidRPr="0057461F" w:rsidRDefault="003F0D21">
    <w:pPr>
      <w:pStyle w:val="Header"/>
      <w:rPr>
        <w:rFonts w:ascii="Calibri" w:hAnsi="Calibri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162FE5"/>
    <w:multiLevelType w:val="hybridMultilevel"/>
    <w:tmpl w:val="4050B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5842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tjQzMzWysDSxNDFQ0lEKTi0uzszPAykwrQUA7NHXRywAAAA="/>
  </w:docVars>
  <w:rsids>
    <w:rsidRoot w:val="006B6CAD"/>
    <w:rsid w:val="00000B6E"/>
    <w:rsid w:val="00004780"/>
    <w:rsid w:val="00011B85"/>
    <w:rsid w:val="00014BF3"/>
    <w:rsid w:val="000210A5"/>
    <w:rsid w:val="000248DC"/>
    <w:rsid w:val="000329D4"/>
    <w:rsid w:val="00033D10"/>
    <w:rsid w:val="0003454C"/>
    <w:rsid w:val="00036135"/>
    <w:rsid w:val="000369CA"/>
    <w:rsid w:val="000429A1"/>
    <w:rsid w:val="00044428"/>
    <w:rsid w:val="0005067F"/>
    <w:rsid w:val="000548EC"/>
    <w:rsid w:val="000573FF"/>
    <w:rsid w:val="00057B31"/>
    <w:rsid w:val="00060D5C"/>
    <w:rsid w:val="00064353"/>
    <w:rsid w:val="0006563F"/>
    <w:rsid w:val="00076A72"/>
    <w:rsid w:val="000816EF"/>
    <w:rsid w:val="000818F2"/>
    <w:rsid w:val="00083243"/>
    <w:rsid w:val="00083795"/>
    <w:rsid w:val="00084ECE"/>
    <w:rsid w:val="0008537F"/>
    <w:rsid w:val="0009175F"/>
    <w:rsid w:val="000934B9"/>
    <w:rsid w:val="00097DB0"/>
    <w:rsid w:val="000A5168"/>
    <w:rsid w:val="000A6AF6"/>
    <w:rsid w:val="000A7D11"/>
    <w:rsid w:val="000B1D51"/>
    <w:rsid w:val="000B47C8"/>
    <w:rsid w:val="000B553C"/>
    <w:rsid w:val="000B7665"/>
    <w:rsid w:val="000B788E"/>
    <w:rsid w:val="000C1E0B"/>
    <w:rsid w:val="000C44E0"/>
    <w:rsid w:val="000C53B1"/>
    <w:rsid w:val="000D051A"/>
    <w:rsid w:val="000D0CC2"/>
    <w:rsid w:val="000D114D"/>
    <w:rsid w:val="000D614B"/>
    <w:rsid w:val="000D6FA5"/>
    <w:rsid w:val="000E1826"/>
    <w:rsid w:val="000E33BD"/>
    <w:rsid w:val="000E5BEA"/>
    <w:rsid w:val="000E6112"/>
    <w:rsid w:val="000E7AE7"/>
    <w:rsid w:val="000F104D"/>
    <w:rsid w:val="000F35C6"/>
    <w:rsid w:val="000F3EBA"/>
    <w:rsid w:val="000F3F1F"/>
    <w:rsid w:val="000F5FDA"/>
    <w:rsid w:val="00101D62"/>
    <w:rsid w:val="00113A29"/>
    <w:rsid w:val="00116787"/>
    <w:rsid w:val="00116FC1"/>
    <w:rsid w:val="00122903"/>
    <w:rsid w:val="001231EC"/>
    <w:rsid w:val="00125095"/>
    <w:rsid w:val="001310B1"/>
    <w:rsid w:val="00131F5D"/>
    <w:rsid w:val="001331E7"/>
    <w:rsid w:val="00136C86"/>
    <w:rsid w:val="0014073F"/>
    <w:rsid w:val="00144C9A"/>
    <w:rsid w:val="00146A1A"/>
    <w:rsid w:val="00154F06"/>
    <w:rsid w:val="00157E45"/>
    <w:rsid w:val="00165316"/>
    <w:rsid w:val="00166F9E"/>
    <w:rsid w:val="00166FCA"/>
    <w:rsid w:val="00167857"/>
    <w:rsid w:val="00174DEB"/>
    <w:rsid w:val="001757BB"/>
    <w:rsid w:val="0017682D"/>
    <w:rsid w:val="00180514"/>
    <w:rsid w:val="001808F7"/>
    <w:rsid w:val="0018561A"/>
    <w:rsid w:val="00185E4B"/>
    <w:rsid w:val="00186F39"/>
    <w:rsid w:val="001877F0"/>
    <w:rsid w:val="00190660"/>
    <w:rsid w:val="00191E4D"/>
    <w:rsid w:val="00193A42"/>
    <w:rsid w:val="001A0FA2"/>
    <w:rsid w:val="001A28A5"/>
    <w:rsid w:val="001A32DD"/>
    <w:rsid w:val="001A35FF"/>
    <w:rsid w:val="001A445D"/>
    <w:rsid w:val="001A691A"/>
    <w:rsid w:val="001B20DD"/>
    <w:rsid w:val="001B37D4"/>
    <w:rsid w:val="001B3D91"/>
    <w:rsid w:val="001B3E6D"/>
    <w:rsid w:val="001B450E"/>
    <w:rsid w:val="001B4BFF"/>
    <w:rsid w:val="001B7488"/>
    <w:rsid w:val="001B7616"/>
    <w:rsid w:val="001C0766"/>
    <w:rsid w:val="001C4AE0"/>
    <w:rsid w:val="001C7EF7"/>
    <w:rsid w:val="001D2621"/>
    <w:rsid w:val="001D2728"/>
    <w:rsid w:val="001D2C76"/>
    <w:rsid w:val="001E1186"/>
    <w:rsid w:val="001E5EBB"/>
    <w:rsid w:val="001F290E"/>
    <w:rsid w:val="002054DE"/>
    <w:rsid w:val="002135BD"/>
    <w:rsid w:val="00214B79"/>
    <w:rsid w:val="002154D8"/>
    <w:rsid w:val="002158D0"/>
    <w:rsid w:val="00217146"/>
    <w:rsid w:val="0022178C"/>
    <w:rsid w:val="00222296"/>
    <w:rsid w:val="00222415"/>
    <w:rsid w:val="0022275B"/>
    <w:rsid w:val="0022515E"/>
    <w:rsid w:val="002278D9"/>
    <w:rsid w:val="00232D67"/>
    <w:rsid w:val="0023330F"/>
    <w:rsid w:val="002341B2"/>
    <w:rsid w:val="00235231"/>
    <w:rsid w:val="00237DD8"/>
    <w:rsid w:val="00240A8E"/>
    <w:rsid w:val="00242553"/>
    <w:rsid w:val="00242C3B"/>
    <w:rsid w:val="002441E9"/>
    <w:rsid w:val="00245D7D"/>
    <w:rsid w:val="0024652C"/>
    <w:rsid w:val="00246947"/>
    <w:rsid w:val="00253D6E"/>
    <w:rsid w:val="00255280"/>
    <w:rsid w:val="00256484"/>
    <w:rsid w:val="00261CF6"/>
    <w:rsid w:val="002640AC"/>
    <w:rsid w:val="0026577C"/>
    <w:rsid w:val="00266F30"/>
    <w:rsid w:val="0027141F"/>
    <w:rsid w:val="0027181C"/>
    <w:rsid w:val="00281B7D"/>
    <w:rsid w:val="00282040"/>
    <w:rsid w:val="0029267A"/>
    <w:rsid w:val="00292978"/>
    <w:rsid w:val="0029408F"/>
    <w:rsid w:val="00296A2F"/>
    <w:rsid w:val="002A314A"/>
    <w:rsid w:val="002A384E"/>
    <w:rsid w:val="002A3989"/>
    <w:rsid w:val="002A5007"/>
    <w:rsid w:val="002A59F5"/>
    <w:rsid w:val="002B26D3"/>
    <w:rsid w:val="002B6596"/>
    <w:rsid w:val="002B7077"/>
    <w:rsid w:val="002B786A"/>
    <w:rsid w:val="002C65A4"/>
    <w:rsid w:val="002C7F0B"/>
    <w:rsid w:val="002D23EC"/>
    <w:rsid w:val="002D3F54"/>
    <w:rsid w:val="002E0672"/>
    <w:rsid w:val="002E205F"/>
    <w:rsid w:val="002E3A6E"/>
    <w:rsid w:val="002E7173"/>
    <w:rsid w:val="002F397B"/>
    <w:rsid w:val="002F6988"/>
    <w:rsid w:val="00301D10"/>
    <w:rsid w:val="003106BF"/>
    <w:rsid w:val="003138EA"/>
    <w:rsid w:val="00314EA1"/>
    <w:rsid w:val="00315A9A"/>
    <w:rsid w:val="003208CB"/>
    <w:rsid w:val="00322829"/>
    <w:rsid w:val="00324486"/>
    <w:rsid w:val="00326008"/>
    <w:rsid w:val="00334582"/>
    <w:rsid w:val="00334882"/>
    <w:rsid w:val="00334C50"/>
    <w:rsid w:val="0034154A"/>
    <w:rsid w:val="00346F10"/>
    <w:rsid w:val="003471B5"/>
    <w:rsid w:val="00351555"/>
    <w:rsid w:val="00353FB6"/>
    <w:rsid w:val="00356564"/>
    <w:rsid w:val="00360591"/>
    <w:rsid w:val="003753D1"/>
    <w:rsid w:val="00375B51"/>
    <w:rsid w:val="0038097E"/>
    <w:rsid w:val="00381F79"/>
    <w:rsid w:val="0038250B"/>
    <w:rsid w:val="00385683"/>
    <w:rsid w:val="003865E0"/>
    <w:rsid w:val="003865EE"/>
    <w:rsid w:val="003866BE"/>
    <w:rsid w:val="00392A8C"/>
    <w:rsid w:val="00394537"/>
    <w:rsid w:val="00395ACD"/>
    <w:rsid w:val="003960C0"/>
    <w:rsid w:val="003963A3"/>
    <w:rsid w:val="003A323C"/>
    <w:rsid w:val="003A6E71"/>
    <w:rsid w:val="003B49C0"/>
    <w:rsid w:val="003C2610"/>
    <w:rsid w:val="003C374E"/>
    <w:rsid w:val="003C6C3C"/>
    <w:rsid w:val="003D3069"/>
    <w:rsid w:val="003D69D3"/>
    <w:rsid w:val="003D74E2"/>
    <w:rsid w:val="003D7B62"/>
    <w:rsid w:val="003E03D0"/>
    <w:rsid w:val="003E21AA"/>
    <w:rsid w:val="003E4741"/>
    <w:rsid w:val="003E55B3"/>
    <w:rsid w:val="003F0780"/>
    <w:rsid w:val="003F0D21"/>
    <w:rsid w:val="003F7241"/>
    <w:rsid w:val="0040069D"/>
    <w:rsid w:val="00401D0F"/>
    <w:rsid w:val="00406475"/>
    <w:rsid w:val="00407B5A"/>
    <w:rsid w:val="00411864"/>
    <w:rsid w:val="004133F7"/>
    <w:rsid w:val="00414CC8"/>
    <w:rsid w:val="00421F2E"/>
    <w:rsid w:val="0042382C"/>
    <w:rsid w:val="00423C32"/>
    <w:rsid w:val="00426DC3"/>
    <w:rsid w:val="00426FC1"/>
    <w:rsid w:val="0042772A"/>
    <w:rsid w:val="00430DEE"/>
    <w:rsid w:val="00433CE1"/>
    <w:rsid w:val="00436765"/>
    <w:rsid w:val="00440F1B"/>
    <w:rsid w:val="004432D6"/>
    <w:rsid w:val="004470F9"/>
    <w:rsid w:val="00451513"/>
    <w:rsid w:val="004519F4"/>
    <w:rsid w:val="004521C6"/>
    <w:rsid w:val="00453289"/>
    <w:rsid w:val="004634E5"/>
    <w:rsid w:val="00464A4A"/>
    <w:rsid w:val="004712F2"/>
    <w:rsid w:val="0047787D"/>
    <w:rsid w:val="00477A06"/>
    <w:rsid w:val="00477E71"/>
    <w:rsid w:val="00480AD6"/>
    <w:rsid w:val="00486712"/>
    <w:rsid w:val="004918E3"/>
    <w:rsid w:val="00492885"/>
    <w:rsid w:val="004933B3"/>
    <w:rsid w:val="00494119"/>
    <w:rsid w:val="004A354F"/>
    <w:rsid w:val="004A632E"/>
    <w:rsid w:val="004B0764"/>
    <w:rsid w:val="004B13F5"/>
    <w:rsid w:val="004B66D4"/>
    <w:rsid w:val="004B7B39"/>
    <w:rsid w:val="004C0383"/>
    <w:rsid w:val="004C38C9"/>
    <w:rsid w:val="004C75C7"/>
    <w:rsid w:val="004D04B8"/>
    <w:rsid w:val="004D0D09"/>
    <w:rsid w:val="004D2467"/>
    <w:rsid w:val="004D26AF"/>
    <w:rsid w:val="004D2A48"/>
    <w:rsid w:val="004D73B7"/>
    <w:rsid w:val="004E246E"/>
    <w:rsid w:val="004E60C3"/>
    <w:rsid w:val="004F106D"/>
    <w:rsid w:val="004F2B07"/>
    <w:rsid w:val="004F5A0D"/>
    <w:rsid w:val="004F5AB2"/>
    <w:rsid w:val="0050134F"/>
    <w:rsid w:val="005022B3"/>
    <w:rsid w:val="00505109"/>
    <w:rsid w:val="00510093"/>
    <w:rsid w:val="005111D7"/>
    <w:rsid w:val="00511C7A"/>
    <w:rsid w:val="00516C6A"/>
    <w:rsid w:val="00526101"/>
    <w:rsid w:val="00526B41"/>
    <w:rsid w:val="00527EE2"/>
    <w:rsid w:val="005324B6"/>
    <w:rsid w:val="00532D70"/>
    <w:rsid w:val="0053423F"/>
    <w:rsid w:val="00535E01"/>
    <w:rsid w:val="00537138"/>
    <w:rsid w:val="005375DA"/>
    <w:rsid w:val="005406B4"/>
    <w:rsid w:val="00546C83"/>
    <w:rsid w:val="005504CF"/>
    <w:rsid w:val="005508A0"/>
    <w:rsid w:val="00551FD7"/>
    <w:rsid w:val="00556102"/>
    <w:rsid w:val="0055733F"/>
    <w:rsid w:val="005604AF"/>
    <w:rsid w:val="00560571"/>
    <w:rsid w:val="00560F20"/>
    <w:rsid w:val="00561671"/>
    <w:rsid w:val="005634CB"/>
    <w:rsid w:val="00566010"/>
    <w:rsid w:val="005704F7"/>
    <w:rsid w:val="0057428F"/>
    <w:rsid w:val="0057461F"/>
    <w:rsid w:val="0057597C"/>
    <w:rsid w:val="00577CC1"/>
    <w:rsid w:val="005816A8"/>
    <w:rsid w:val="0058428B"/>
    <w:rsid w:val="00586B9B"/>
    <w:rsid w:val="00591ABD"/>
    <w:rsid w:val="005A1F57"/>
    <w:rsid w:val="005A3EAB"/>
    <w:rsid w:val="005A5053"/>
    <w:rsid w:val="005A6231"/>
    <w:rsid w:val="005A66F6"/>
    <w:rsid w:val="005B3334"/>
    <w:rsid w:val="005C12A3"/>
    <w:rsid w:val="005C3E62"/>
    <w:rsid w:val="005D41BC"/>
    <w:rsid w:val="005D7A52"/>
    <w:rsid w:val="005E0B14"/>
    <w:rsid w:val="005E151B"/>
    <w:rsid w:val="005E218B"/>
    <w:rsid w:val="005E671A"/>
    <w:rsid w:val="005E7AE1"/>
    <w:rsid w:val="005F11A2"/>
    <w:rsid w:val="005F13D4"/>
    <w:rsid w:val="005F3D03"/>
    <w:rsid w:val="005F5BAC"/>
    <w:rsid w:val="005F62D5"/>
    <w:rsid w:val="005F7B03"/>
    <w:rsid w:val="00612E05"/>
    <w:rsid w:val="006159A3"/>
    <w:rsid w:val="00617B46"/>
    <w:rsid w:val="0062144D"/>
    <w:rsid w:val="00623211"/>
    <w:rsid w:val="00626867"/>
    <w:rsid w:val="00631809"/>
    <w:rsid w:val="00631F63"/>
    <w:rsid w:val="00632B9A"/>
    <w:rsid w:val="00637F0C"/>
    <w:rsid w:val="0064028D"/>
    <w:rsid w:val="006403A6"/>
    <w:rsid w:val="006404A5"/>
    <w:rsid w:val="00641A1F"/>
    <w:rsid w:val="006423E3"/>
    <w:rsid w:val="006427E5"/>
    <w:rsid w:val="00643072"/>
    <w:rsid w:val="00643CFD"/>
    <w:rsid w:val="0064440F"/>
    <w:rsid w:val="0064489F"/>
    <w:rsid w:val="006473B2"/>
    <w:rsid w:val="00654C1B"/>
    <w:rsid w:val="006552CE"/>
    <w:rsid w:val="006558FD"/>
    <w:rsid w:val="0066591D"/>
    <w:rsid w:val="00665BE8"/>
    <w:rsid w:val="00674CEF"/>
    <w:rsid w:val="006803C2"/>
    <w:rsid w:val="006809CB"/>
    <w:rsid w:val="006846B3"/>
    <w:rsid w:val="006846D2"/>
    <w:rsid w:val="0068629D"/>
    <w:rsid w:val="006863CA"/>
    <w:rsid w:val="0069207C"/>
    <w:rsid w:val="006A28FA"/>
    <w:rsid w:val="006A46FB"/>
    <w:rsid w:val="006A7400"/>
    <w:rsid w:val="006A7949"/>
    <w:rsid w:val="006B6CAD"/>
    <w:rsid w:val="006C2144"/>
    <w:rsid w:val="006C2FC3"/>
    <w:rsid w:val="006C63DE"/>
    <w:rsid w:val="006D160D"/>
    <w:rsid w:val="006D1BE4"/>
    <w:rsid w:val="006D46FF"/>
    <w:rsid w:val="006D4C09"/>
    <w:rsid w:val="006D6086"/>
    <w:rsid w:val="006D7C4F"/>
    <w:rsid w:val="006E25C5"/>
    <w:rsid w:val="006E3F39"/>
    <w:rsid w:val="006F6349"/>
    <w:rsid w:val="006F6AB8"/>
    <w:rsid w:val="007010AD"/>
    <w:rsid w:val="00701928"/>
    <w:rsid w:val="00705596"/>
    <w:rsid w:val="007065C0"/>
    <w:rsid w:val="00710BE4"/>
    <w:rsid w:val="00713AE3"/>
    <w:rsid w:val="00717441"/>
    <w:rsid w:val="00720396"/>
    <w:rsid w:val="00725E5E"/>
    <w:rsid w:val="00737A56"/>
    <w:rsid w:val="00741582"/>
    <w:rsid w:val="00745CA1"/>
    <w:rsid w:val="00752785"/>
    <w:rsid w:val="00755860"/>
    <w:rsid w:val="00761946"/>
    <w:rsid w:val="00762CA5"/>
    <w:rsid w:val="00763E74"/>
    <w:rsid w:val="00765645"/>
    <w:rsid w:val="00777A03"/>
    <w:rsid w:val="00781EFE"/>
    <w:rsid w:val="007820FB"/>
    <w:rsid w:val="007859BF"/>
    <w:rsid w:val="007912F5"/>
    <w:rsid w:val="00794BEB"/>
    <w:rsid w:val="007A30FE"/>
    <w:rsid w:val="007A3E69"/>
    <w:rsid w:val="007A5FF0"/>
    <w:rsid w:val="007B0D2F"/>
    <w:rsid w:val="007B1644"/>
    <w:rsid w:val="007B4AC0"/>
    <w:rsid w:val="007B4C33"/>
    <w:rsid w:val="007B4C63"/>
    <w:rsid w:val="007B525C"/>
    <w:rsid w:val="007C7311"/>
    <w:rsid w:val="007D059A"/>
    <w:rsid w:val="007D0A92"/>
    <w:rsid w:val="007D5D1D"/>
    <w:rsid w:val="007E0892"/>
    <w:rsid w:val="007E0F19"/>
    <w:rsid w:val="007E1142"/>
    <w:rsid w:val="007E44B9"/>
    <w:rsid w:val="007F024E"/>
    <w:rsid w:val="007F1D22"/>
    <w:rsid w:val="007F3324"/>
    <w:rsid w:val="007F67BA"/>
    <w:rsid w:val="007F7994"/>
    <w:rsid w:val="00803657"/>
    <w:rsid w:val="008042DA"/>
    <w:rsid w:val="0081178D"/>
    <w:rsid w:val="00814344"/>
    <w:rsid w:val="00814533"/>
    <w:rsid w:val="00815433"/>
    <w:rsid w:val="008227C9"/>
    <w:rsid w:val="00822F2D"/>
    <w:rsid w:val="00823048"/>
    <w:rsid w:val="00823BB7"/>
    <w:rsid w:val="008269E6"/>
    <w:rsid w:val="008272AB"/>
    <w:rsid w:val="0082766F"/>
    <w:rsid w:val="00832DEF"/>
    <w:rsid w:val="008423DC"/>
    <w:rsid w:val="0084306B"/>
    <w:rsid w:val="00844C56"/>
    <w:rsid w:val="00845D35"/>
    <w:rsid w:val="0084663B"/>
    <w:rsid w:val="0085030D"/>
    <w:rsid w:val="00852F3F"/>
    <w:rsid w:val="008632D7"/>
    <w:rsid w:val="00866D00"/>
    <w:rsid w:val="008670D5"/>
    <w:rsid w:val="00875132"/>
    <w:rsid w:val="00876E14"/>
    <w:rsid w:val="00877D4A"/>
    <w:rsid w:val="008860B9"/>
    <w:rsid w:val="00886A19"/>
    <w:rsid w:val="00887179"/>
    <w:rsid w:val="00887323"/>
    <w:rsid w:val="00887AD7"/>
    <w:rsid w:val="00887EEF"/>
    <w:rsid w:val="00890B65"/>
    <w:rsid w:val="00897343"/>
    <w:rsid w:val="008B0332"/>
    <w:rsid w:val="008B3487"/>
    <w:rsid w:val="008B378F"/>
    <w:rsid w:val="008B7D6D"/>
    <w:rsid w:val="008C27E3"/>
    <w:rsid w:val="008D714A"/>
    <w:rsid w:val="008F19B4"/>
    <w:rsid w:val="008F601E"/>
    <w:rsid w:val="008F779D"/>
    <w:rsid w:val="0090362F"/>
    <w:rsid w:val="0090529C"/>
    <w:rsid w:val="009056AC"/>
    <w:rsid w:val="0090714C"/>
    <w:rsid w:val="0091100A"/>
    <w:rsid w:val="0091278B"/>
    <w:rsid w:val="00912A83"/>
    <w:rsid w:val="009139C4"/>
    <w:rsid w:val="009147CE"/>
    <w:rsid w:val="009155DB"/>
    <w:rsid w:val="00916821"/>
    <w:rsid w:val="009219C1"/>
    <w:rsid w:val="00924B15"/>
    <w:rsid w:val="0092539C"/>
    <w:rsid w:val="00934445"/>
    <w:rsid w:val="00934B51"/>
    <w:rsid w:val="00940BDF"/>
    <w:rsid w:val="0094245D"/>
    <w:rsid w:val="00943A64"/>
    <w:rsid w:val="00943A7F"/>
    <w:rsid w:val="00944013"/>
    <w:rsid w:val="0094558B"/>
    <w:rsid w:val="0095107F"/>
    <w:rsid w:val="00951B49"/>
    <w:rsid w:val="0095244B"/>
    <w:rsid w:val="0096078D"/>
    <w:rsid w:val="00964BEB"/>
    <w:rsid w:val="00965252"/>
    <w:rsid w:val="00965AC6"/>
    <w:rsid w:val="0097342B"/>
    <w:rsid w:val="00976E94"/>
    <w:rsid w:val="009861EE"/>
    <w:rsid w:val="0098672F"/>
    <w:rsid w:val="0098790F"/>
    <w:rsid w:val="00990B41"/>
    <w:rsid w:val="009949CE"/>
    <w:rsid w:val="009A09A3"/>
    <w:rsid w:val="009A3231"/>
    <w:rsid w:val="009A3724"/>
    <w:rsid w:val="009A39AA"/>
    <w:rsid w:val="009A6C87"/>
    <w:rsid w:val="009B4DB1"/>
    <w:rsid w:val="009B4E20"/>
    <w:rsid w:val="009B5BDD"/>
    <w:rsid w:val="009C6384"/>
    <w:rsid w:val="009C6AC4"/>
    <w:rsid w:val="009E20D0"/>
    <w:rsid w:val="009E2C0E"/>
    <w:rsid w:val="009E5723"/>
    <w:rsid w:val="009F0958"/>
    <w:rsid w:val="009F0D9C"/>
    <w:rsid w:val="00A05C81"/>
    <w:rsid w:val="00A06BE4"/>
    <w:rsid w:val="00A06E3F"/>
    <w:rsid w:val="00A16D79"/>
    <w:rsid w:val="00A17C9C"/>
    <w:rsid w:val="00A21651"/>
    <w:rsid w:val="00A234A3"/>
    <w:rsid w:val="00A2384E"/>
    <w:rsid w:val="00A23EFB"/>
    <w:rsid w:val="00A24AA1"/>
    <w:rsid w:val="00A33AA1"/>
    <w:rsid w:val="00A35AFF"/>
    <w:rsid w:val="00A365D7"/>
    <w:rsid w:val="00A46F7D"/>
    <w:rsid w:val="00A47160"/>
    <w:rsid w:val="00A525DE"/>
    <w:rsid w:val="00A52878"/>
    <w:rsid w:val="00A52ACD"/>
    <w:rsid w:val="00A654C3"/>
    <w:rsid w:val="00A72CEB"/>
    <w:rsid w:val="00A77930"/>
    <w:rsid w:val="00A82C66"/>
    <w:rsid w:val="00A8352E"/>
    <w:rsid w:val="00A848A7"/>
    <w:rsid w:val="00A85496"/>
    <w:rsid w:val="00A86064"/>
    <w:rsid w:val="00A86683"/>
    <w:rsid w:val="00A95B4B"/>
    <w:rsid w:val="00A9674A"/>
    <w:rsid w:val="00AA7564"/>
    <w:rsid w:val="00AB0A37"/>
    <w:rsid w:val="00AB0A8A"/>
    <w:rsid w:val="00AB4CB3"/>
    <w:rsid w:val="00AB6CDF"/>
    <w:rsid w:val="00AC4016"/>
    <w:rsid w:val="00AC51B0"/>
    <w:rsid w:val="00AC54B0"/>
    <w:rsid w:val="00AE2B5E"/>
    <w:rsid w:val="00AE35C0"/>
    <w:rsid w:val="00AE3CDB"/>
    <w:rsid w:val="00AE57CA"/>
    <w:rsid w:val="00AE6FC3"/>
    <w:rsid w:val="00AF0B4D"/>
    <w:rsid w:val="00AF0C0E"/>
    <w:rsid w:val="00AF4166"/>
    <w:rsid w:val="00AF7B4A"/>
    <w:rsid w:val="00B0556A"/>
    <w:rsid w:val="00B066CF"/>
    <w:rsid w:val="00B11F23"/>
    <w:rsid w:val="00B16139"/>
    <w:rsid w:val="00B204CC"/>
    <w:rsid w:val="00B2309D"/>
    <w:rsid w:val="00B27D19"/>
    <w:rsid w:val="00B3099A"/>
    <w:rsid w:val="00B462BB"/>
    <w:rsid w:val="00B51194"/>
    <w:rsid w:val="00B54504"/>
    <w:rsid w:val="00B56163"/>
    <w:rsid w:val="00B643E2"/>
    <w:rsid w:val="00B656D6"/>
    <w:rsid w:val="00B65B58"/>
    <w:rsid w:val="00B722C1"/>
    <w:rsid w:val="00B74ABF"/>
    <w:rsid w:val="00B77136"/>
    <w:rsid w:val="00B82FB8"/>
    <w:rsid w:val="00BA3C98"/>
    <w:rsid w:val="00BB7BB1"/>
    <w:rsid w:val="00BB7C68"/>
    <w:rsid w:val="00BB7F5D"/>
    <w:rsid w:val="00BC0D30"/>
    <w:rsid w:val="00BC2247"/>
    <w:rsid w:val="00BC3E27"/>
    <w:rsid w:val="00BD0183"/>
    <w:rsid w:val="00BE1F69"/>
    <w:rsid w:val="00BE2503"/>
    <w:rsid w:val="00BE34FD"/>
    <w:rsid w:val="00BE3860"/>
    <w:rsid w:val="00BE510D"/>
    <w:rsid w:val="00BF056A"/>
    <w:rsid w:val="00BF0C06"/>
    <w:rsid w:val="00BF4EFE"/>
    <w:rsid w:val="00BF55BD"/>
    <w:rsid w:val="00C008E7"/>
    <w:rsid w:val="00C01D23"/>
    <w:rsid w:val="00C040DF"/>
    <w:rsid w:val="00C07C8E"/>
    <w:rsid w:val="00C16F1B"/>
    <w:rsid w:val="00C170EB"/>
    <w:rsid w:val="00C178C5"/>
    <w:rsid w:val="00C17EB1"/>
    <w:rsid w:val="00C21EAB"/>
    <w:rsid w:val="00C26376"/>
    <w:rsid w:val="00C313F6"/>
    <w:rsid w:val="00C339C5"/>
    <w:rsid w:val="00C34D48"/>
    <w:rsid w:val="00C37D35"/>
    <w:rsid w:val="00C435A0"/>
    <w:rsid w:val="00C43B7D"/>
    <w:rsid w:val="00C44532"/>
    <w:rsid w:val="00C44E9D"/>
    <w:rsid w:val="00C45B14"/>
    <w:rsid w:val="00C54383"/>
    <w:rsid w:val="00C55A04"/>
    <w:rsid w:val="00C630A3"/>
    <w:rsid w:val="00C6348D"/>
    <w:rsid w:val="00C6566A"/>
    <w:rsid w:val="00C65EF2"/>
    <w:rsid w:val="00C76A1E"/>
    <w:rsid w:val="00C827B8"/>
    <w:rsid w:val="00C83BC7"/>
    <w:rsid w:val="00C84A4C"/>
    <w:rsid w:val="00C85675"/>
    <w:rsid w:val="00C90FC4"/>
    <w:rsid w:val="00C910BB"/>
    <w:rsid w:val="00CA7B7B"/>
    <w:rsid w:val="00CB1D64"/>
    <w:rsid w:val="00CB1E11"/>
    <w:rsid w:val="00CB201D"/>
    <w:rsid w:val="00CB2C77"/>
    <w:rsid w:val="00CB3243"/>
    <w:rsid w:val="00CB7586"/>
    <w:rsid w:val="00CC561E"/>
    <w:rsid w:val="00CD1FD8"/>
    <w:rsid w:val="00CD21E0"/>
    <w:rsid w:val="00CD2A75"/>
    <w:rsid w:val="00CD66BB"/>
    <w:rsid w:val="00CD7251"/>
    <w:rsid w:val="00CD7B23"/>
    <w:rsid w:val="00CD7C11"/>
    <w:rsid w:val="00CE36DD"/>
    <w:rsid w:val="00CE4371"/>
    <w:rsid w:val="00CF06F0"/>
    <w:rsid w:val="00CF0CCD"/>
    <w:rsid w:val="00CF13E6"/>
    <w:rsid w:val="00CF308F"/>
    <w:rsid w:val="00D02FBC"/>
    <w:rsid w:val="00D03FC4"/>
    <w:rsid w:val="00D04703"/>
    <w:rsid w:val="00D10F6E"/>
    <w:rsid w:val="00D11CF0"/>
    <w:rsid w:val="00D1203B"/>
    <w:rsid w:val="00D144F4"/>
    <w:rsid w:val="00D15F68"/>
    <w:rsid w:val="00D21071"/>
    <w:rsid w:val="00D22299"/>
    <w:rsid w:val="00D24074"/>
    <w:rsid w:val="00D25524"/>
    <w:rsid w:val="00D3063E"/>
    <w:rsid w:val="00D33E94"/>
    <w:rsid w:val="00D36FF1"/>
    <w:rsid w:val="00D371BB"/>
    <w:rsid w:val="00D407A7"/>
    <w:rsid w:val="00D44670"/>
    <w:rsid w:val="00D44883"/>
    <w:rsid w:val="00D47E34"/>
    <w:rsid w:val="00D52F29"/>
    <w:rsid w:val="00D56704"/>
    <w:rsid w:val="00D61C41"/>
    <w:rsid w:val="00D624DB"/>
    <w:rsid w:val="00D6347E"/>
    <w:rsid w:val="00D77787"/>
    <w:rsid w:val="00D807C4"/>
    <w:rsid w:val="00D816D6"/>
    <w:rsid w:val="00D81DCC"/>
    <w:rsid w:val="00D8236D"/>
    <w:rsid w:val="00D8401B"/>
    <w:rsid w:val="00D85E5C"/>
    <w:rsid w:val="00D932E1"/>
    <w:rsid w:val="00D9603B"/>
    <w:rsid w:val="00DA480C"/>
    <w:rsid w:val="00DA7DFA"/>
    <w:rsid w:val="00DC04C9"/>
    <w:rsid w:val="00DC7350"/>
    <w:rsid w:val="00DD1476"/>
    <w:rsid w:val="00DD5169"/>
    <w:rsid w:val="00DD51CB"/>
    <w:rsid w:val="00DE093E"/>
    <w:rsid w:val="00DE4564"/>
    <w:rsid w:val="00DE4E5A"/>
    <w:rsid w:val="00DE5DDC"/>
    <w:rsid w:val="00DE66C2"/>
    <w:rsid w:val="00DF05A7"/>
    <w:rsid w:val="00DF2BF6"/>
    <w:rsid w:val="00DF5770"/>
    <w:rsid w:val="00DF635C"/>
    <w:rsid w:val="00E0169E"/>
    <w:rsid w:val="00E03632"/>
    <w:rsid w:val="00E044C5"/>
    <w:rsid w:val="00E06124"/>
    <w:rsid w:val="00E0625B"/>
    <w:rsid w:val="00E06CFF"/>
    <w:rsid w:val="00E1312C"/>
    <w:rsid w:val="00E1361F"/>
    <w:rsid w:val="00E16114"/>
    <w:rsid w:val="00E26F30"/>
    <w:rsid w:val="00E345FD"/>
    <w:rsid w:val="00E34785"/>
    <w:rsid w:val="00E34F71"/>
    <w:rsid w:val="00E37834"/>
    <w:rsid w:val="00E40EA4"/>
    <w:rsid w:val="00E4325F"/>
    <w:rsid w:val="00E43769"/>
    <w:rsid w:val="00E443DB"/>
    <w:rsid w:val="00E54D69"/>
    <w:rsid w:val="00E56C6F"/>
    <w:rsid w:val="00E572A9"/>
    <w:rsid w:val="00E57508"/>
    <w:rsid w:val="00E63239"/>
    <w:rsid w:val="00E638B8"/>
    <w:rsid w:val="00E63CD5"/>
    <w:rsid w:val="00E63D17"/>
    <w:rsid w:val="00E6408E"/>
    <w:rsid w:val="00E655F5"/>
    <w:rsid w:val="00E65E15"/>
    <w:rsid w:val="00E66299"/>
    <w:rsid w:val="00E6775A"/>
    <w:rsid w:val="00E679AF"/>
    <w:rsid w:val="00E72DE5"/>
    <w:rsid w:val="00E75CE3"/>
    <w:rsid w:val="00E848B9"/>
    <w:rsid w:val="00E8787E"/>
    <w:rsid w:val="00E90AD9"/>
    <w:rsid w:val="00E92F47"/>
    <w:rsid w:val="00E93253"/>
    <w:rsid w:val="00E97981"/>
    <w:rsid w:val="00EA0079"/>
    <w:rsid w:val="00EA259F"/>
    <w:rsid w:val="00EA5345"/>
    <w:rsid w:val="00EB000E"/>
    <w:rsid w:val="00EB085C"/>
    <w:rsid w:val="00EB122C"/>
    <w:rsid w:val="00EB1983"/>
    <w:rsid w:val="00EB2010"/>
    <w:rsid w:val="00EB3B6A"/>
    <w:rsid w:val="00EC2AE8"/>
    <w:rsid w:val="00EC417E"/>
    <w:rsid w:val="00EC4363"/>
    <w:rsid w:val="00ED3969"/>
    <w:rsid w:val="00EE078C"/>
    <w:rsid w:val="00EE3947"/>
    <w:rsid w:val="00EE3A94"/>
    <w:rsid w:val="00EE3F96"/>
    <w:rsid w:val="00EE4ED3"/>
    <w:rsid w:val="00EE66ED"/>
    <w:rsid w:val="00EF19C8"/>
    <w:rsid w:val="00F02DF8"/>
    <w:rsid w:val="00F0765A"/>
    <w:rsid w:val="00F127E8"/>
    <w:rsid w:val="00F130A9"/>
    <w:rsid w:val="00F160F5"/>
    <w:rsid w:val="00F20B09"/>
    <w:rsid w:val="00F218E2"/>
    <w:rsid w:val="00F24754"/>
    <w:rsid w:val="00F249CA"/>
    <w:rsid w:val="00F26754"/>
    <w:rsid w:val="00F27661"/>
    <w:rsid w:val="00F30DF1"/>
    <w:rsid w:val="00F3109A"/>
    <w:rsid w:val="00F31A0D"/>
    <w:rsid w:val="00F35265"/>
    <w:rsid w:val="00F3545A"/>
    <w:rsid w:val="00F35B02"/>
    <w:rsid w:val="00F36694"/>
    <w:rsid w:val="00F3788A"/>
    <w:rsid w:val="00F5084E"/>
    <w:rsid w:val="00F51760"/>
    <w:rsid w:val="00F52677"/>
    <w:rsid w:val="00F56609"/>
    <w:rsid w:val="00F64838"/>
    <w:rsid w:val="00F67867"/>
    <w:rsid w:val="00F67EF6"/>
    <w:rsid w:val="00F80706"/>
    <w:rsid w:val="00F82DD5"/>
    <w:rsid w:val="00F84ED3"/>
    <w:rsid w:val="00F85C0F"/>
    <w:rsid w:val="00F86F41"/>
    <w:rsid w:val="00F97EB0"/>
    <w:rsid w:val="00FA0491"/>
    <w:rsid w:val="00FA1C3D"/>
    <w:rsid w:val="00FA554F"/>
    <w:rsid w:val="00FA6448"/>
    <w:rsid w:val="00FB121B"/>
    <w:rsid w:val="00FB1989"/>
    <w:rsid w:val="00FB1D0B"/>
    <w:rsid w:val="00FB38DD"/>
    <w:rsid w:val="00FB3BF6"/>
    <w:rsid w:val="00FB419D"/>
    <w:rsid w:val="00FB638C"/>
    <w:rsid w:val="00FC7BA1"/>
    <w:rsid w:val="00FD098F"/>
    <w:rsid w:val="00FD2E11"/>
    <w:rsid w:val="00FD4571"/>
    <w:rsid w:val="00FE058A"/>
    <w:rsid w:val="00FE136B"/>
    <w:rsid w:val="00FE5E14"/>
    <w:rsid w:val="00FE78CE"/>
    <w:rsid w:val="00FF0F14"/>
    <w:rsid w:val="00FF4076"/>
    <w:rsid w:val="00FF4542"/>
    <w:rsid w:val="00FF4E61"/>
    <w:rsid w:val="00FF55C3"/>
    <w:rsid w:val="00FF75B3"/>
    <w:rsid w:val="05DEAB4E"/>
    <w:rsid w:val="14E17841"/>
    <w:rsid w:val="1C57AB6A"/>
    <w:rsid w:val="38600459"/>
    <w:rsid w:val="409C45F9"/>
    <w:rsid w:val="48FC9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09E76F"/>
  <w15:chartTrackingRefBased/>
  <w15:docId w15:val="{60CA708B-7F5A-4140-9C86-C05848FD1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aramond" w:eastAsia="Calibri" w:hAnsi="Garamond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B03"/>
    <w:rPr>
      <w:sz w:val="24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6C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6CAD"/>
  </w:style>
  <w:style w:type="paragraph" w:styleId="Footer">
    <w:name w:val="footer"/>
    <w:basedOn w:val="Normal"/>
    <w:link w:val="FooterChar"/>
    <w:uiPriority w:val="99"/>
    <w:unhideWhenUsed/>
    <w:rsid w:val="006B6C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6CAD"/>
  </w:style>
  <w:style w:type="character" w:styleId="Hyperlink">
    <w:name w:val="Hyperlink"/>
    <w:uiPriority w:val="99"/>
    <w:unhideWhenUsed/>
    <w:rsid w:val="0057461F"/>
    <w:rPr>
      <w:color w:val="0000FF"/>
      <w:u w:val="single"/>
    </w:rPr>
  </w:style>
  <w:style w:type="paragraph" w:customStyle="1" w:styleId="BasicParagraph">
    <w:name w:val="[Basic Paragraph]"/>
    <w:basedOn w:val="Normal"/>
    <w:rsid w:val="0057461F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eastAsia="Times New Roman" w:hAnsi="Times-Roman"/>
      <w:color w:val="000000"/>
      <w:szCs w:val="20"/>
    </w:rPr>
  </w:style>
  <w:style w:type="table" w:styleId="TableGrid">
    <w:name w:val="Table Grid"/>
    <w:basedOn w:val="TableNormal"/>
    <w:uiPriority w:val="59"/>
    <w:rsid w:val="00924B1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310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3109A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7F1D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1D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1D2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1D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F1D22"/>
    <w:rPr>
      <w:b/>
      <w:bCs/>
    </w:rPr>
  </w:style>
  <w:style w:type="paragraph" w:styleId="Revision">
    <w:name w:val="Revision"/>
    <w:hidden/>
    <w:uiPriority w:val="99"/>
    <w:semiHidden/>
    <w:rsid w:val="00B54504"/>
    <w:rPr>
      <w:sz w:val="24"/>
      <w:szCs w:val="22"/>
      <w:lang w:eastAsia="en-US"/>
    </w:rPr>
  </w:style>
  <w:style w:type="character" w:styleId="UnresolvedMention">
    <w:name w:val="Unresolved Mention"/>
    <w:uiPriority w:val="99"/>
    <w:semiHidden/>
    <w:unhideWhenUsed/>
    <w:rsid w:val="007F79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brown@wict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brown@wict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brown@wict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kmcnally@wict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25AB3440AD034C937374FE0783425E" ma:contentTypeVersion="23" ma:contentTypeDescription="Create a new document." ma:contentTypeScope="" ma:versionID="780a5d845ed5c7bf6e1d26837907b1fa">
  <xsd:schema xmlns:xsd="http://www.w3.org/2001/XMLSchema" xmlns:xs="http://www.w3.org/2001/XMLSchema" xmlns:p="http://schemas.microsoft.com/office/2006/metadata/properties" xmlns:ns1="http://schemas.microsoft.com/sharepoint/v3" xmlns:ns2="9d7968c5-be7c-41ae-b9e9-f4eae483b358" xmlns:ns3="553a9a3e-bd8c-45f4-8f7c-951fd6971149" targetNamespace="http://schemas.microsoft.com/office/2006/metadata/properties" ma:root="true" ma:fieldsID="2658597006b1832424bbdd8913a2708d" ns1:_="" ns2:_="" ns3:_="">
    <xsd:import namespace="http://schemas.microsoft.com/sharepoint/v3"/>
    <xsd:import namespace="9d7968c5-be7c-41ae-b9e9-f4eae483b358"/>
    <xsd:import namespace="553a9a3e-bd8c-45f4-8f7c-951fd69711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2:Date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7968c5-be7c-41ae-b9e9-f4eae483b3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208e117-f399-4131-8605-7d04c67cdc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e" ma:index="28" nillable="true" ma:displayName="Date" ma:format="DateOnly" ma:internalName="Date">
      <xsd:simpleType>
        <xsd:restriction base="dms:DateTim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3a9a3e-bd8c-45f4-8f7c-951fd697114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feeeddd-5893-4b45-bc38-94ffd2ede852}" ma:internalName="TaxCatchAll" ma:showField="CatchAllData" ma:web="553a9a3e-bd8c-45f4-8f7c-951fd69711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d7968c5-be7c-41ae-b9e9-f4eae483b358">
      <Terms xmlns="http://schemas.microsoft.com/office/infopath/2007/PartnerControls"/>
    </lcf76f155ced4ddcb4097134ff3c332f>
    <TaxCatchAll xmlns="553a9a3e-bd8c-45f4-8f7c-951fd6971149" xsi:nil="true"/>
    <_ip_UnifiedCompliancePolicyUIAction xmlns="http://schemas.microsoft.com/sharepoint/v3" xsi:nil="true"/>
    <_ip_UnifiedCompliancePolicyProperties xmlns="http://schemas.microsoft.com/sharepoint/v3" xsi:nil="true"/>
    <Date xmlns="9d7968c5-be7c-41ae-b9e9-f4eae483b35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1D6F44-06B7-422F-9BC3-7EFBFD6F0A57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063BE43D-D6D7-4953-ABA1-381A61533758}"/>
</file>

<file path=customXml/itemProps3.xml><?xml version="1.0" encoding="utf-8"?>
<ds:datastoreItem xmlns:ds="http://schemas.openxmlformats.org/officeDocument/2006/customXml" ds:itemID="{8D4B44C6-7D2C-4821-86BA-76DF784FC229}">
  <ds:schemaRefs>
    <ds:schemaRef ds:uri="http://schemas.microsoft.com/office/2006/metadata/properties"/>
    <ds:schemaRef ds:uri="http://schemas.microsoft.com/office/infopath/2007/PartnerControls"/>
    <ds:schemaRef ds:uri="9d7968c5-be7c-41ae-b9e9-f4eae483b358"/>
    <ds:schemaRef ds:uri="553a9a3e-bd8c-45f4-8f7c-951fd6971149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63866B8D-9A3C-44CA-A74F-E290C36DE9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1</Pages>
  <Words>299</Words>
  <Characters>1710</Characters>
  <Application>Microsoft Office Word</Application>
  <DocSecurity>0</DocSecurity>
  <Lines>14</Lines>
  <Paragraphs>4</Paragraphs>
  <ScaleCrop>false</ScaleCrop>
  <Company>Women in Cable Telecommunications</Company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ee Peterson</dc:creator>
  <cp:keywords/>
  <cp:lastModifiedBy>Jason Brown</cp:lastModifiedBy>
  <cp:revision>55</cp:revision>
  <cp:lastPrinted>2022-11-23T01:18:00Z</cp:lastPrinted>
  <dcterms:created xsi:type="dcterms:W3CDTF">2023-01-19T16:10:00Z</dcterms:created>
  <dcterms:modified xsi:type="dcterms:W3CDTF">2026-03-04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Jason Brown</vt:lpwstr>
  </property>
  <property fmtid="{D5CDD505-2E9C-101B-9397-08002B2CF9AE}" pid="3" name="Order">
    <vt:lpwstr>2348000.00000000</vt:lpwstr>
  </property>
  <property fmtid="{D5CDD505-2E9C-101B-9397-08002B2CF9AE}" pid="4" name="display_urn:schemas-microsoft-com:office:office#Author">
    <vt:lpwstr>Jason Brown</vt:lpwstr>
  </property>
  <property fmtid="{D5CDD505-2E9C-101B-9397-08002B2CF9AE}" pid="5" name="lcf76f155ced4ddcb4097134ff3c332f">
    <vt:lpwstr/>
  </property>
  <property fmtid="{D5CDD505-2E9C-101B-9397-08002B2CF9AE}" pid="6" name="TaxCatchAll">
    <vt:lpwstr/>
  </property>
  <property fmtid="{D5CDD505-2E9C-101B-9397-08002B2CF9AE}" pid="7" name="MediaServiceImageTags">
    <vt:lpwstr/>
  </property>
  <property fmtid="{D5CDD505-2E9C-101B-9397-08002B2CF9AE}" pid="8" name="ContentTypeId">
    <vt:lpwstr>0x0101000825AB3440AD034C937374FE0783425E</vt:lpwstr>
  </property>
  <property fmtid="{D5CDD505-2E9C-101B-9397-08002B2CF9AE}" pid="9" name="GrammarlyDocumentId">
    <vt:lpwstr>6bac10c8924bbda22408578ac12cebf700351c152c8932222aef79d950a9ec1c</vt:lpwstr>
  </property>
</Properties>
</file>